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63B50694" w:rsidR="001D506F" w:rsidRPr="001D506F" w:rsidRDefault="00591C3F"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32CA4A83" wp14:editId="42B3F459">
            <wp:simplePos x="0" y="0"/>
            <wp:positionH relativeFrom="column">
              <wp:posOffset>-1193800</wp:posOffset>
            </wp:positionH>
            <wp:positionV relativeFrom="page">
              <wp:posOffset>33655</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2958C72A" w14:textId="36701FE4" w:rsidR="0074660D" w:rsidRPr="00F46722" w:rsidRDefault="007163D9" w:rsidP="00F46722">
      <w:pPr>
        <w:pStyle w:val="Heading1"/>
      </w:pPr>
      <w:r w:rsidRPr="00F46722">
        <w:t xml:space="preserve">Bachelor of Arts in Communication Studies (Applied Communication Concentration) </w:t>
      </w:r>
      <w:r w:rsidR="0074660D" w:rsidRPr="00F46722">
        <w:t>to Juris Doctor (JD)</w:t>
      </w:r>
    </w:p>
    <w:p w14:paraId="17BEEAD6" w14:textId="77777777" w:rsidR="007163D9" w:rsidRDefault="007163D9" w:rsidP="001D506F">
      <w:pPr>
        <w:jc w:val="center"/>
      </w:pPr>
    </w:p>
    <w:tbl>
      <w:tblPr>
        <w:tblW w:w="9450" w:type="dxa"/>
        <w:tblInd w:w="-95" w:type="dxa"/>
        <w:tblLayout w:type="fixed"/>
        <w:tblLook w:val="01C0" w:firstRow="0" w:lastRow="1" w:firstColumn="1" w:lastColumn="1" w:noHBand="0" w:noVBand="0"/>
      </w:tblPr>
      <w:tblGrid>
        <w:gridCol w:w="6840"/>
        <w:gridCol w:w="1440"/>
        <w:gridCol w:w="1170"/>
      </w:tblGrid>
      <w:tr w:rsidR="005308C0" w:rsidRPr="00BA0E8C" w14:paraId="203B67D3" w14:textId="77777777" w:rsidTr="00F46722">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E4C37D0" w14:textId="77777777" w:rsidR="005308C0" w:rsidRPr="00BA0E8C" w:rsidRDefault="005308C0" w:rsidP="00C14A57">
            <w:pPr>
              <w:tabs>
                <w:tab w:val="left" w:pos="720"/>
              </w:tabs>
              <w:rPr>
                <w:rFonts w:ascii="National Book" w:hAnsi="National Book" w:cs="Arial"/>
                <w:color w:val="002060"/>
                <w:sz w:val="16"/>
                <w:szCs w:val="16"/>
              </w:rPr>
            </w:pPr>
            <w:bookmarkStart w:id="0" w:name="_Hlk101876189"/>
            <w:r w:rsidRPr="00BA0E8C">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D05FB4E" w14:textId="77777777" w:rsidR="005308C0" w:rsidRPr="00BA0E8C" w:rsidRDefault="005308C0" w:rsidP="00C14A57">
            <w:pPr>
              <w:tabs>
                <w:tab w:val="left" w:pos="720"/>
              </w:tabs>
              <w:jc w:val="center"/>
              <w:rPr>
                <w:rFonts w:ascii="National Book" w:hAnsi="National Book" w:cs="Arial"/>
                <w:color w:val="002060"/>
                <w:sz w:val="16"/>
                <w:szCs w:val="16"/>
              </w:rPr>
            </w:pPr>
            <w:r w:rsidRPr="00BA0E8C">
              <w:rPr>
                <w:rFonts w:ascii="National Book" w:hAnsi="National Book" w:cs="Arial"/>
                <w:color w:val="002060"/>
                <w:sz w:val="16"/>
                <w:szCs w:val="16"/>
              </w:rPr>
              <w:t>Credit</w:t>
            </w:r>
          </w:p>
          <w:p w14:paraId="4986C9E2" w14:textId="77777777" w:rsidR="005308C0" w:rsidRPr="00BA0E8C" w:rsidRDefault="005308C0" w:rsidP="00C14A57">
            <w:pPr>
              <w:tabs>
                <w:tab w:val="left" w:pos="720"/>
              </w:tabs>
              <w:jc w:val="center"/>
              <w:rPr>
                <w:rFonts w:ascii="National Book" w:hAnsi="National Book" w:cs="Arial"/>
                <w:color w:val="002060"/>
                <w:sz w:val="16"/>
                <w:szCs w:val="16"/>
              </w:rPr>
            </w:pPr>
            <w:r w:rsidRPr="00BA0E8C">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FBC82E" w14:textId="77777777" w:rsidR="005308C0" w:rsidRPr="00BA0E8C" w:rsidRDefault="005308C0" w:rsidP="00C14A57">
            <w:pPr>
              <w:tabs>
                <w:tab w:val="left" w:pos="720"/>
              </w:tabs>
              <w:jc w:val="center"/>
              <w:rPr>
                <w:rFonts w:ascii="National Book" w:hAnsi="National Book" w:cs="Arial"/>
                <w:color w:val="002060"/>
                <w:sz w:val="16"/>
                <w:szCs w:val="16"/>
              </w:rPr>
            </w:pPr>
            <w:r w:rsidRPr="00BA0E8C">
              <w:rPr>
                <w:rFonts w:ascii="National Book" w:hAnsi="National Book" w:cs="Arial"/>
                <w:color w:val="002060"/>
                <w:sz w:val="16"/>
                <w:szCs w:val="16"/>
              </w:rPr>
              <w:t xml:space="preserve">Upper-Division </w:t>
            </w:r>
          </w:p>
        </w:tc>
      </w:tr>
      <w:tr w:rsidR="005308C0" w:rsidRPr="00BA0E8C" w14:paraId="160E32BA" w14:textId="77777777" w:rsidTr="00F4672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20ADEB3" w14:textId="77777777" w:rsidR="005308C0" w:rsidRPr="00BA0E8C" w:rsidRDefault="005308C0" w:rsidP="00C14A57">
            <w:pPr>
              <w:tabs>
                <w:tab w:val="left" w:pos="720"/>
              </w:tabs>
              <w:rPr>
                <w:rFonts w:ascii="National Book" w:hAnsi="National Book" w:cs="Arial"/>
                <w:b/>
                <w:color w:val="FFFFFF" w:themeColor="background1"/>
                <w:sz w:val="20"/>
                <w:szCs w:val="20"/>
              </w:rPr>
            </w:pPr>
            <w:r w:rsidRPr="00BA0E8C">
              <w:rPr>
                <w:rFonts w:ascii="National Book" w:hAnsi="National Book" w:cs="Arial"/>
                <w:b/>
                <w:color w:val="FFFFFF" w:themeColor="background1"/>
                <w:sz w:val="20"/>
                <w:szCs w:val="20"/>
              </w:rPr>
              <w:t xml:space="preserve">Semester One: [16 Credit Hours] Kent State University </w:t>
            </w:r>
          </w:p>
        </w:tc>
      </w:tr>
      <w:tr w:rsidR="005308C0" w:rsidRPr="00BA0E8C" w14:paraId="64945EA4"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39BCB7CD"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COMM 15000 Introduction to Human Communication (KADL)</w:t>
            </w:r>
          </w:p>
        </w:tc>
        <w:tc>
          <w:tcPr>
            <w:tcW w:w="1440" w:type="dxa"/>
            <w:tcBorders>
              <w:top w:val="single" w:sz="4" w:space="0" w:color="auto"/>
              <w:left w:val="single" w:sz="4" w:space="0" w:color="auto"/>
              <w:bottom w:val="single" w:sz="4" w:space="0" w:color="auto"/>
              <w:right w:val="single" w:sz="4" w:space="0" w:color="auto"/>
            </w:tcBorders>
          </w:tcPr>
          <w:p w14:paraId="17E41016"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349E2F4" w14:textId="77777777" w:rsidR="005308C0" w:rsidRPr="00BA0E8C" w:rsidRDefault="005308C0" w:rsidP="00C14A57">
            <w:pPr>
              <w:tabs>
                <w:tab w:val="left" w:pos="720"/>
              </w:tabs>
              <w:rPr>
                <w:rFonts w:ascii="National Book" w:hAnsi="National Book" w:cs="Arial"/>
                <w:color w:val="002060"/>
                <w:sz w:val="20"/>
                <w:szCs w:val="20"/>
              </w:rPr>
            </w:pPr>
          </w:p>
        </w:tc>
      </w:tr>
      <w:tr w:rsidR="005308C0" w:rsidRPr="00BA0E8C" w14:paraId="40791AC6"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2AFF95AB" w14:textId="1341687D" w:rsidR="005308C0" w:rsidRPr="00BA0E8C" w:rsidRDefault="00A25894" w:rsidP="00C14A57">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2A1D7DAA"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486AB39B" w14:textId="77777777" w:rsidR="005308C0" w:rsidRPr="00BA0E8C" w:rsidRDefault="005308C0" w:rsidP="00C14A57">
            <w:pPr>
              <w:tabs>
                <w:tab w:val="left" w:pos="720"/>
              </w:tabs>
              <w:rPr>
                <w:rFonts w:ascii="National Book" w:hAnsi="National Book" w:cs="Arial"/>
                <w:color w:val="002060"/>
                <w:sz w:val="20"/>
                <w:szCs w:val="20"/>
              </w:rPr>
            </w:pPr>
          </w:p>
        </w:tc>
      </w:tr>
      <w:tr w:rsidR="005308C0" w:rsidRPr="00BA0E8C" w14:paraId="63BB9957"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0104F321"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vAlign w:val="center"/>
          </w:tcPr>
          <w:p w14:paraId="35EFDA42"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D94E254" w14:textId="77777777" w:rsidR="005308C0" w:rsidRPr="00BA0E8C" w:rsidRDefault="005308C0" w:rsidP="00C14A57">
            <w:pPr>
              <w:tabs>
                <w:tab w:val="left" w:pos="720"/>
              </w:tabs>
              <w:rPr>
                <w:rFonts w:ascii="National Book" w:hAnsi="National Book" w:cs="Arial"/>
                <w:color w:val="002060"/>
                <w:sz w:val="20"/>
                <w:szCs w:val="20"/>
              </w:rPr>
            </w:pPr>
          </w:p>
        </w:tc>
      </w:tr>
      <w:tr w:rsidR="005308C0" w:rsidRPr="00BA0E8C" w14:paraId="2FA321CB"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2EF67CDE"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1211775"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D8DAFEF" w14:textId="77777777" w:rsidR="005308C0" w:rsidRPr="00BA0E8C" w:rsidRDefault="005308C0" w:rsidP="00C14A57">
            <w:pPr>
              <w:tabs>
                <w:tab w:val="left" w:pos="720"/>
              </w:tabs>
              <w:rPr>
                <w:rFonts w:ascii="National Book" w:hAnsi="National Book" w:cs="Arial"/>
                <w:color w:val="002060"/>
                <w:sz w:val="20"/>
                <w:szCs w:val="20"/>
              </w:rPr>
            </w:pPr>
          </w:p>
        </w:tc>
      </w:tr>
      <w:tr w:rsidR="005308C0" w:rsidRPr="00BA0E8C" w14:paraId="0AF01739"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054248B"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70A9A06"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CC3B47E" w14:textId="77777777" w:rsidR="005308C0" w:rsidRPr="00BA0E8C" w:rsidRDefault="005308C0" w:rsidP="00C14A57">
            <w:pPr>
              <w:tabs>
                <w:tab w:val="left" w:pos="720"/>
              </w:tabs>
              <w:rPr>
                <w:rFonts w:ascii="National Book" w:hAnsi="National Book" w:cs="Arial"/>
                <w:color w:val="002060"/>
                <w:sz w:val="20"/>
                <w:szCs w:val="20"/>
              </w:rPr>
            </w:pPr>
          </w:p>
        </w:tc>
      </w:tr>
      <w:tr w:rsidR="005308C0" w:rsidRPr="00BA0E8C" w14:paraId="3ED80F8C"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7B7AA31"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1C08F464"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E946AF6" w14:textId="77777777" w:rsidR="005308C0" w:rsidRPr="00BA0E8C" w:rsidRDefault="005308C0" w:rsidP="00C14A57">
            <w:pPr>
              <w:tabs>
                <w:tab w:val="left" w:pos="720"/>
              </w:tabs>
              <w:rPr>
                <w:rFonts w:ascii="National Book" w:hAnsi="National Book" w:cs="Arial"/>
                <w:color w:val="002060"/>
                <w:sz w:val="20"/>
                <w:szCs w:val="20"/>
              </w:rPr>
            </w:pPr>
          </w:p>
        </w:tc>
      </w:tr>
      <w:tr w:rsidR="005308C0" w:rsidRPr="00BA0E8C" w14:paraId="06729D48" w14:textId="77777777" w:rsidTr="00F46722">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01D93FD6" w14:textId="77777777" w:rsidR="005308C0" w:rsidRPr="00BA0E8C" w:rsidRDefault="005308C0" w:rsidP="00C14A57">
            <w:pPr>
              <w:tabs>
                <w:tab w:val="left" w:pos="720"/>
              </w:tabs>
              <w:rPr>
                <w:rFonts w:ascii="National Book" w:hAnsi="National Book" w:cs="Arial"/>
                <w:b/>
                <w:color w:val="FFFFFF" w:themeColor="background1"/>
                <w:sz w:val="20"/>
                <w:szCs w:val="20"/>
              </w:rPr>
            </w:pPr>
            <w:r w:rsidRPr="00BA0E8C">
              <w:rPr>
                <w:rFonts w:ascii="National Book" w:hAnsi="National Book" w:cs="Arial"/>
                <w:b/>
                <w:color w:val="FFFFFF" w:themeColor="background1"/>
                <w:sz w:val="20"/>
                <w:szCs w:val="20"/>
              </w:rPr>
              <w:t>Semester Two: [15 Credit Hours] Kent State University</w:t>
            </w:r>
          </w:p>
        </w:tc>
      </w:tr>
      <w:tr w:rsidR="005308C0" w:rsidRPr="00BA0E8C" w14:paraId="793848E5"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760890E6" w14:textId="77777777" w:rsidR="005308C0" w:rsidRPr="00BA0E8C" w:rsidRDefault="005308C0" w:rsidP="00C14A57">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COMM 26000 Criticism of Public Discourse (DIVD) (KHUM)</w:t>
            </w:r>
          </w:p>
          <w:p w14:paraId="41ABABCD" w14:textId="77777777" w:rsidR="005308C0" w:rsidRPr="00BA0E8C" w:rsidRDefault="005308C0" w:rsidP="00C14A57">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or COMM 35852 Intercultural Communication (DIVG)</w:t>
            </w:r>
          </w:p>
          <w:p w14:paraId="71EAA386" w14:textId="77777777" w:rsidR="005308C0" w:rsidRPr="00BA0E8C" w:rsidRDefault="005308C0" w:rsidP="00C14A57">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or COMM 35912 Gender and Communication (DIVD)</w:t>
            </w:r>
          </w:p>
          <w:p w14:paraId="51903388" w14:textId="77777777" w:rsidR="005308C0" w:rsidRPr="00BA0E8C" w:rsidRDefault="005308C0" w:rsidP="00C14A57">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or COMM 46605 Communication Across the Lifespan (DIVD)</w:t>
            </w:r>
          </w:p>
        </w:tc>
        <w:tc>
          <w:tcPr>
            <w:tcW w:w="1440" w:type="dxa"/>
            <w:tcBorders>
              <w:top w:val="single" w:sz="4" w:space="0" w:color="auto"/>
              <w:left w:val="single" w:sz="4" w:space="0" w:color="auto"/>
              <w:bottom w:val="single" w:sz="4" w:space="0" w:color="auto"/>
              <w:right w:val="single" w:sz="4" w:space="0" w:color="auto"/>
            </w:tcBorders>
            <w:vAlign w:val="center"/>
          </w:tcPr>
          <w:p w14:paraId="2415B8F5"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0654C98" w14:textId="77777777" w:rsidR="005308C0" w:rsidRPr="00BA0E8C" w:rsidRDefault="005308C0" w:rsidP="00C14A57">
            <w:pPr>
              <w:tabs>
                <w:tab w:val="left" w:pos="720"/>
              </w:tabs>
              <w:jc w:val="center"/>
              <w:rPr>
                <w:rFonts w:ascii="National Book" w:hAnsi="National Book" w:cs="Arial"/>
                <w:color w:val="002060"/>
                <w:sz w:val="20"/>
                <w:szCs w:val="20"/>
              </w:rPr>
            </w:pPr>
          </w:p>
        </w:tc>
      </w:tr>
      <w:tr w:rsidR="005308C0" w:rsidRPr="00BA0E8C" w14:paraId="5209B749"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7F5165C2" w14:textId="77777777" w:rsidR="005308C0" w:rsidRPr="00BA0E8C" w:rsidRDefault="005308C0" w:rsidP="00C14A57">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tcPr>
          <w:p w14:paraId="70B9CB52"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2B9EEC5" w14:textId="77777777" w:rsidR="005308C0" w:rsidRPr="00BA0E8C" w:rsidRDefault="005308C0" w:rsidP="00C14A57">
            <w:pPr>
              <w:tabs>
                <w:tab w:val="left" w:pos="720"/>
              </w:tabs>
              <w:jc w:val="center"/>
              <w:rPr>
                <w:rFonts w:ascii="National Book" w:hAnsi="National Book" w:cs="Arial"/>
                <w:color w:val="002060"/>
                <w:sz w:val="20"/>
                <w:szCs w:val="20"/>
              </w:rPr>
            </w:pPr>
          </w:p>
        </w:tc>
      </w:tr>
      <w:tr w:rsidR="005308C0" w:rsidRPr="00BA0E8C" w14:paraId="47A62E45"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59C93C71" w14:textId="77777777" w:rsidR="005308C0" w:rsidRPr="00BA0E8C" w:rsidRDefault="005308C0" w:rsidP="00C14A57">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Communication and Information Interdisciplinary Elective</w:t>
            </w:r>
          </w:p>
        </w:tc>
        <w:tc>
          <w:tcPr>
            <w:tcW w:w="1440" w:type="dxa"/>
            <w:tcBorders>
              <w:top w:val="single" w:sz="4" w:space="0" w:color="auto"/>
              <w:left w:val="single" w:sz="4" w:space="0" w:color="auto"/>
              <w:bottom w:val="single" w:sz="4" w:space="0" w:color="auto"/>
              <w:right w:val="single" w:sz="4" w:space="0" w:color="auto"/>
            </w:tcBorders>
          </w:tcPr>
          <w:p w14:paraId="18209B7C"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5F9B51F" w14:textId="77777777" w:rsidR="005308C0" w:rsidRPr="00BA0E8C" w:rsidRDefault="005308C0" w:rsidP="00C14A57">
            <w:pPr>
              <w:tabs>
                <w:tab w:val="left" w:pos="720"/>
              </w:tabs>
              <w:jc w:val="center"/>
              <w:rPr>
                <w:rFonts w:ascii="National Book" w:hAnsi="National Book" w:cs="Arial"/>
                <w:color w:val="002060"/>
                <w:sz w:val="20"/>
                <w:szCs w:val="20"/>
              </w:rPr>
            </w:pPr>
          </w:p>
        </w:tc>
      </w:tr>
      <w:tr w:rsidR="005308C0" w:rsidRPr="00BA0E8C" w14:paraId="5990E01A"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4D49D5E5" w14:textId="77777777" w:rsidR="005308C0" w:rsidRPr="00BA0E8C" w:rsidRDefault="005308C0" w:rsidP="00C14A57">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49FA150"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AFC3BDA" w14:textId="77777777" w:rsidR="005308C0" w:rsidRPr="00BA0E8C" w:rsidRDefault="005308C0" w:rsidP="00C14A57">
            <w:pPr>
              <w:tabs>
                <w:tab w:val="left" w:pos="720"/>
              </w:tabs>
              <w:rPr>
                <w:rFonts w:ascii="National Book" w:hAnsi="National Book" w:cs="Arial"/>
                <w:color w:val="002060"/>
                <w:sz w:val="20"/>
                <w:szCs w:val="20"/>
              </w:rPr>
            </w:pPr>
          </w:p>
        </w:tc>
      </w:tr>
      <w:tr w:rsidR="005308C0" w:rsidRPr="00BA0E8C" w14:paraId="0C5B60E5"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25F23158" w14:textId="77777777" w:rsidR="005308C0" w:rsidRPr="00BA0E8C" w:rsidRDefault="005308C0" w:rsidP="00C14A57">
            <w:pPr>
              <w:tabs>
                <w:tab w:val="left" w:pos="720"/>
              </w:tabs>
              <w:rPr>
                <w:rFonts w:ascii="National Book" w:hAnsi="National Book" w:cs="Arial"/>
                <w:bCs/>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75BC606"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6C8B1D6" w14:textId="77777777" w:rsidR="005308C0" w:rsidRPr="00BA0E8C" w:rsidRDefault="005308C0" w:rsidP="00C14A57">
            <w:pPr>
              <w:tabs>
                <w:tab w:val="left" w:pos="720"/>
              </w:tabs>
              <w:rPr>
                <w:rFonts w:ascii="National Book" w:hAnsi="National Book" w:cs="Arial"/>
                <w:color w:val="002060"/>
                <w:sz w:val="20"/>
                <w:szCs w:val="20"/>
              </w:rPr>
            </w:pPr>
          </w:p>
        </w:tc>
      </w:tr>
      <w:tr w:rsidR="005308C0" w:rsidRPr="00BA0E8C" w14:paraId="426263E9" w14:textId="77777777" w:rsidTr="00F4672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8A0F84D" w14:textId="77777777" w:rsidR="005308C0" w:rsidRPr="00BA0E8C" w:rsidRDefault="005308C0" w:rsidP="00C14A57">
            <w:pPr>
              <w:tabs>
                <w:tab w:val="left" w:pos="720"/>
              </w:tabs>
              <w:rPr>
                <w:rFonts w:ascii="National Book" w:hAnsi="National Book" w:cs="Arial"/>
                <w:b/>
                <w:color w:val="FFFFFF" w:themeColor="background1"/>
                <w:sz w:val="20"/>
                <w:szCs w:val="20"/>
              </w:rPr>
            </w:pPr>
            <w:r w:rsidRPr="00BA0E8C">
              <w:rPr>
                <w:rFonts w:ascii="National Book" w:hAnsi="National Book" w:cs="Arial"/>
                <w:b/>
                <w:color w:val="FFFFFF" w:themeColor="background1"/>
                <w:sz w:val="20"/>
                <w:szCs w:val="20"/>
              </w:rPr>
              <w:t>Semester Three: [15 Credit Hours] Kent State University</w:t>
            </w:r>
          </w:p>
        </w:tc>
      </w:tr>
      <w:tr w:rsidR="005308C0" w:rsidRPr="00BA0E8C" w14:paraId="121FB4CE"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539FB57D" w14:textId="4371A4D8" w:rsidR="005308C0" w:rsidRPr="00BA0E8C" w:rsidRDefault="00273D9C" w:rsidP="00C14A57">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Communication and Information Interdisciplinary Elective</w:t>
            </w:r>
          </w:p>
        </w:tc>
        <w:tc>
          <w:tcPr>
            <w:tcW w:w="1440" w:type="dxa"/>
            <w:tcBorders>
              <w:top w:val="single" w:sz="4" w:space="0" w:color="auto"/>
              <w:left w:val="single" w:sz="4" w:space="0" w:color="auto"/>
              <w:bottom w:val="single" w:sz="4" w:space="0" w:color="auto"/>
              <w:right w:val="single" w:sz="4" w:space="0" w:color="auto"/>
            </w:tcBorders>
            <w:vAlign w:val="center"/>
          </w:tcPr>
          <w:p w14:paraId="31026011"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32C35FB" w14:textId="77777777" w:rsidR="005308C0" w:rsidRPr="00BA0E8C" w:rsidRDefault="005308C0" w:rsidP="00C14A57">
            <w:pPr>
              <w:tabs>
                <w:tab w:val="left" w:pos="720"/>
              </w:tabs>
              <w:jc w:val="center"/>
              <w:rPr>
                <w:rFonts w:ascii="National Book" w:hAnsi="National Book" w:cs="Arial"/>
                <w:color w:val="002060"/>
                <w:sz w:val="20"/>
                <w:szCs w:val="20"/>
              </w:rPr>
            </w:pPr>
          </w:p>
        </w:tc>
      </w:tr>
      <w:tr w:rsidR="005308C0" w:rsidRPr="00BA0E8C" w14:paraId="25FFC8BB"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6567F569" w14:textId="77777777" w:rsidR="005308C0" w:rsidRPr="00BA0E8C" w:rsidRDefault="005308C0" w:rsidP="00C14A57">
            <w:pPr>
              <w:tabs>
                <w:tab w:val="left" w:pos="720"/>
              </w:tabs>
              <w:rPr>
                <w:rFonts w:ascii="National Book" w:hAnsi="National Book" w:cs="Arial"/>
                <w:bCs/>
                <w:color w:val="002060"/>
                <w:sz w:val="20"/>
                <w:szCs w:val="20"/>
              </w:rPr>
            </w:pPr>
            <w:r w:rsidRPr="00BA0E8C">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603EAE49"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FB10AFF"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w:t>
            </w:r>
          </w:p>
        </w:tc>
      </w:tr>
      <w:tr w:rsidR="005308C0" w:rsidRPr="00BA0E8C" w14:paraId="33BDF6F8"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60C47D95"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D129A30"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DB21433" w14:textId="77777777" w:rsidR="005308C0" w:rsidRPr="00BA0E8C" w:rsidRDefault="005308C0" w:rsidP="00C14A57">
            <w:pPr>
              <w:tabs>
                <w:tab w:val="left" w:pos="720"/>
              </w:tabs>
              <w:jc w:val="center"/>
              <w:rPr>
                <w:rFonts w:ascii="National Book" w:hAnsi="National Book" w:cs="Arial"/>
                <w:color w:val="002060"/>
                <w:sz w:val="20"/>
                <w:szCs w:val="20"/>
              </w:rPr>
            </w:pPr>
          </w:p>
        </w:tc>
      </w:tr>
      <w:tr w:rsidR="005308C0" w:rsidRPr="00BA0E8C" w14:paraId="328EB4AE"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19B8471C"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D8CCDCB"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DBFCFAC" w14:textId="77777777" w:rsidR="005308C0" w:rsidRPr="00BA0E8C" w:rsidRDefault="005308C0" w:rsidP="00C14A57">
            <w:pPr>
              <w:tabs>
                <w:tab w:val="left" w:pos="720"/>
              </w:tabs>
              <w:jc w:val="center"/>
              <w:rPr>
                <w:rFonts w:ascii="National Book" w:hAnsi="National Book" w:cs="Arial"/>
                <w:color w:val="002060"/>
                <w:sz w:val="20"/>
                <w:szCs w:val="20"/>
              </w:rPr>
            </w:pPr>
          </w:p>
        </w:tc>
      </w:tr>
      <w:tr w:rsidR="005308C0" w:rsidRPr="00BA0E8C" w14:paraId="22DD248B"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27B63DB8"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56A92C3"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48D114A" w14:textId="77777777" w:rsidR="005308C0" w:rsidRPr="00BA0E8C" w:rsidRDefault="005308C0" w:rsidP="00C14A57">
            <w:pPr>
              <w:tabs>
                <w:tab w:val="left" w:pos="720"/>
              </w:tabs>
              <w:jc w:val="center"/>
              <w:rPr>
                <w:rFonts w:ascii="National Book" w:hAnsi="National Book" w:cs="Arial"/>
                <w:color w:val="002060"/>
                <w:sz w:val="20"/>
                <w:szCs w:val="20"/>
              </w:rPr>
            </w:pPr>
          </w:p>
        </w:tc>
      </w:tr>
      <w:tr w:rsidR="005308C0" w:rsidRPr="00BA0E8C" w14:paraId="71711C2D" w14:textId="77777777" w:rsidTr="00F4672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8CFA81D" w14:textId="77777777" w:rsidR="005308C0" w:rsidRPr="00BA0E8C" w:rsidRDefault="005308C0" w:rsidP="00C14A57">
            <w:pPr>
              <w:tabs>
                <w:tab w:val="left" w:pos="720"/>
              </w:tabs>
              <w:rPr>
                <w:rFonts w:ascii="National Book" w:hAnsi="National Book" w:cs="Arial"/>
                <w:b/>
                <w:color w:val="FFFFFF" w:themeColor="background1"/>
                <w:sz w:val="20"/>
                <w:szCs w:val="20"/>
              </w:rPr>
            </w:pPr>
            <w:r w:rsidRPr="00BA0E8C">
              <w:rPr>
                <w:rFonts w:ascii="National Book" w:hAnsi="National Book" w:cs="Arial"/>
                <w:b/>
                <w:color w:val="FFFFFF" w:themeColor="background1"/>
                <w:sz w:val="20"/>
                <w:szCs w:val="20"/>
              </w:rPr>
              <w:t>Semester Four: [15 Credit Hours] Kent State University</w:t>
            </w:r>
          </w:p>
        </w:tc>
      </w:tr>
      <w:tr w:rsidR="005308C0" w:rsidRPr="00BA0E8C" w14:paraId="4754F742"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B52DAAB"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VCD 37000 Visual Design for Media</w:t>
            </w:r>
          </w:p>
        </w:tc>
        <w:tc>
          <w:tcPr>
            <w:tcW w:w="1440" w:type="dxa"/>
            <w:tcBorders>
              <w:top w:val="single" w:sz="4" w:space="0" w:color="auto"/>
              <w:left w:val="single" w:sz="4" w:space="0" w:color="auto"/>
              <w:bottom w:val="single" w:sz="4" w:space="0" w:color="auto"/>
              <w:right w:val="single" w:sz="4" w:space="0" w:color="auto"/>
            </w:tcBorders>
            <w:vAlign w:val="center"/>
          </w:tcPr>
          <w:p w14:paraId="549B9063"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EFEFDA1"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w:t>
            </w:r>
          </w:p>
        </w:tc>
      </w:tr>
      <w:tr w:rsidR="00C87A0F" w:rsidRPr="00BA0E8C" w14:paraId="3A070F66"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55DE7640" w14:textId="4D2921E6" w:rsidR="00C87A0F" w:rsidRPr="00BA0E8C" w:rsidRDefault="00C87A0F" w:rsidP="00C87A0F">
            <w:pPr>
              <w:tabs>
                <w:tab w:val="left" w:pos="720"/>
              </w:tabs>
              <w:rPr>
                <w:rFonts w:ascii="National Book" w:hAnsi="National Book" w:cs="Arial"/>
                <w:color w:val="002060"/>
                <w:sz w:val="20"/>
                <w:szCs w:val="20"/>
              </w:rPr>
            </w:pPr>
            <w:r w:rsidRPr="00BA0E8C">
              <w:rPr>
                <w:rFonts w:ascii="National Book" w:hAnsi="National Book" w:cs="Arial"/>
                <w:bCs/>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vAlign w:val="center"/>
          </w:tcPr>
          <w:p w14:paraId="526B6771" w14:textId="77777777" w:rsidR="00C87A0F" w:rsidRPr="00BA0E8C" w:rsidRDefault="00C87A0F" w:rsidP="00C87A0F">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D6C2CFE" w14:textId="77777777" w:rsidR="00C87A0F" w:rsidRPr="00BA0E8C" w:rsidRDefault="00C87A0F" w:rsidP="00C87A0F">
            <w:pPr>
              <w:tabs>
                <w:tab w:val="left" w:pos="720"/>
              </w:tabs>
              <w:jc w:val="center"/>
              <w:rPr>
                <w:rFonts w:ascii="National Book" w:hAnsi="National Book" w:cs="Arial"/>
                <w:color w:val="002060"/>
                <w:sz w:val="20"/>
                <w:szCs w:val="20"/>
              </w:rPr>
            </w:pPr>
          </w:p>
        </w:tc>
      </w:tr>
      <w:tr w:rsidR="005308C0" w:rsidRPr="00BA0E8C" w14:paraId="1B740419"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3BE69119"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7594C25"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7CAD5AC" w14:textId="77777777" w:rsidR="005308C0" w:rsidRPr="00BA0E8C" w:rsidRDefault="005308C0" w:rsidP="00C14A57">
            <w:pPr>
              <w:tabs>
                <w:tab w:val="left" w:pos="720"/>
              </w:tabs>
              <w:jc w:val="center"/>
              <w:rPr>
                <w:rFonts w:ascii="National Book" w:hAnsi="National Book" w:cs="Arial"/>
                <w:color w:val="002060"/>
                <w:sz w:val="20"/>
                <w:szCs w:val="20"/>
              </w:rPr>
            </w:pPr>
          </w:p>
        </w:tc>
      </w:tr>
      <w:tr w:rsidR="005308C0" w:rsidRPr="00BA0E8C" w14:paraId="47B0E91D"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4CCDFA0A" w14:textId="77777777" w:rsidR="005308C0" w:rsidRPr="00BA0E8C" w:rsidRDefault="005308C0" w:rsidP="00C14A57">
            <w:pPr>
              <w:tabs>
                <w:tab w:val="left" w:pos="720"/>
              </w:tabs>
              <w:rPr>
                <w:rFonts w:ascii="National Book" w:hAnsi="National Book" w:cs="Arial"/>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14FE2C00" w14:textId="77777777" w:rsidR="005308C0" w:rsidRPr="00BA0E8C" w:rsidRDefault="005308C0" w:rsidP="00C14A57">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5EAB1B8" w14:textId="77777777" w:rsidR="005308C0" w:rsidRPr="00BA0E8C" w:rsidRDefault="005308C0" w:rsidP="00C14A57">
            <w:pPr>
              <w:tabs>
                <w:tab w:val="left" w:pos="720"/>
              </w:tabs>
              <w:jc w:val="center"/>
              <w:rPr>
                <w:rFonts w:ascii="National Book" w:hAnsi="National Book" w:cs="Arial"/>
                <w:color w:val="002060"/>
                <w:sz w:val="20"/>
                <w:szCs w:val="20"/>
              </w:rPr>
            </w:pPr>
          </w:p>
        </w:tc>
      </w:tr>
      <w:tr w:rsidR="00B17808" w:rsidRPr="00BA0E8C" w14:paraId="1F68468D"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741A7E28" w14:textId="473CE14A" w:rsidR="00B17808" w:rsidRPr="00BA0E8C" w:rsidRDefault="00B17808" w:rsidP="00B17808">
            <w:pPr>
              <w:tabs>
                <w:tab w:val="left" w:pos="720"/>
              </w:tabs>
              <w:rPr>
                <w:rFonts w:ascii="National Book" w:hAnsi="National Book" w:cs="Arial"/>
                <w:bCs/>
                <w:color w:val="002060"/>
                <w:sz w:val="20"/>
                <w:szCs w:val="20"/>
              </w:rPr>
            </w:pPr>
            <w:r>
              <w:rPr>
                <w:rFonts w:ascii="National Book" w:hAnsi="National Book" w:cs="Arial"/>
                <w:color w:val="002060"/>
                <w:sz w:val="20"/>
                <w:szCs w:val="20"/>
              </w:rPr>
              <w:t>General</w:t>
            </w:r>
            <w:r w:rsidRPr="00BA0E8C">
              <w:rPr>
                <w:rFonts w:ascii="National Book" w:hAnsi="National Book" w:cs="Arial"/>
                <w:color w:val="002060"/>
                <w:sz w:val="20"/>
                <w:szCs w:val="20"/>
              </w:rPr>
              <w:t xml:space="preserve"> Elective</w:t>
            </w:r>
          </w:p>
        </w:tc>
        <w:tc>
          <w:tcPr>
            <w:tcW w:w="1440" w:type="dxa"/>
            <w:tcBorders>
              <w:top w:val="single" w:sz="4" w:space="0" w:color="auto"/>
              <w:left w:val="single" w:sz="4" w:space="0" w:color="auto"/>
              <w:bottom w:val="single" w:sz="4" w:space="0" w:color="auto"/>
              <w:right w:val="single" w:sz="4" w:space="0" w:color="auto"/>
            </w:tcBorders>
            <w:vAlign w:val="center"/>
          </w:tcPr>
          <w:p w14:paraId="3766A81D" w14:textId="08DF97B3" w:rsidR="00B17808" w:rsidRPr="00BA0E8C" w:rsidRDefault="00B17808" w:rsidP="00B17808">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84C3A5F" w14:textId="77777777" w:rsidR="00B17808" w:rsidRPr="00BA0E8C" w:rsidRDefault="00B17808" w:rsidP="00B17808">
            <w:pPr>
              <w:tabs>
                <w:tab w:val="left" w:pos="720"/>
              </w:tabs>
              <w:jc w:val="center"/>
              <w:rPr>
                <w:rFonts w:ascii="National Book" w:hAnsi="National Book" w:cs="Arial"/>
                <w:color w:val="002060"/>
                <w:sz w:val="20"/>
                <w:szCs w:val="20"/>
              </w:rPr>
            </w:pPr>
          </w:p>
        </w:tc>
      </w:tr>
      <w:tr w:rsidR="00B17808" w:rsidRPr="00BA0E8C" w14:paraId="39595F11" w14:textId="77777777" w:rsidTr="00F4672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8EBCE61" w14:textId="77777777" w:rsidR="00B17808" w:rsidRPr="00BA0E8C" w:rsidRDefault="00B17808" w:rsidP="00B17808">
            <w:pPr>
              <w:tabs>
                <w:tab w:val="left" w:pos="720"/>
              </w:tabs>
              <w:rPr>
                <w:rFonts w:ascii="National Book" w:hAnsi="National Book" w:cs="Arial"/>
                <w:color w:val="FFFFFF" w:themeColor="background1"/>
                <w:sz w:val="20"/>
                <w:szCs w:val="20"/>
              </w:rPr>
            </w:pPr>
            <w:r w:rsidRPr="00BA0E8C">
              <w:rPr>
                <w:rFonts w:ascii="National Book" w:hAnsi="National Book" w:cs="Arial"/>
                <w:b/>
                <w:color w:val="FFFFFF" w:themeColor="background1"/>
                <w:sz w:val="20"/>
                <w:szCs w:val="20"/>
              </w:rPr>
              <w:t>Semester Five: [15 Credit Hours] Kent State University</w:t>
            </w:r>
          </w:p>
        </w:tc>
      </w:tr>
      <w:tr w:rsidR="00B17808" w:rsidRPr="00BA0E8C" w14:paraId="052D7C1C"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34A0E45F" w14:textId="77777777" w:rsidR="00B17808" w:rsidRPr="00BA0E8C" w:rsidRDefault="00B17808" w:rsidP="00B17808">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EMAT 10310 My Story on The Web</w:t>
            </w:r>
          </w:p>
        </w:tc>
        <w:tc>
          <w:tcPr>
            <w:tcW w:w="1440" w:type="dxa"/>
            <w:tcBorders>
              <w:top w:val="single" w:sz="4" w:space="0" w:color="auto"/>
              <w:left w:val="single" w:sz="4" w:space="0" w:color="auto"/>
              <w:bottom w:val="single" w:sz="4" w:space="0" w:color="auto"/>
              <w:right w:val="single" w:sz="4" w:space="0" w:color="auto"/>
            </w:tcBorders>
          </w:tcPr>
          <w:p w14:paraId="1B65D825" w14:textId="77777777" w:rsidR="00B17808" w:rsidRPr="00BA0E8C" w:rsidRDefault="00B17808" w:rsidP="00B17808">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D21CFCB" w14:textId="77777777" w:rsidR="00B17808" w:rsidRPr="00BA0E8C" w:rsidRDefault="00B17808" w:rsidP="00B17808">
            <w:pPr>
              <w:tabs>
                <w:tab w:val="left" w:pos="720"/>
              </w:tabs>
              <w:jc w:val="center"/>
              <w:rPr>
                <w:rFonts w:ascii="National Book" w:hAnsi="National Book" w:cs="Arial"/>
                <w:color w:val="002060"/>
                <w:sz w:val="20"/>
                <w:szCs w:val="20"/>
              </w:rPr>
            </w:pPr>
          </w:p>
        </w:tc>
      </w:tr>
      <w:tr w:rsidR="00B17808" w:rsidRPr="00BA0E8C" w14:paraId="4B3FA580"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3CFEFE16" w14:textId="77777777" w:rsidR="00B17808" w:rsidRPr="00BA0E8C" w:rsidRDefault="00B17808" w:rsidP="00B17808">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1D666983" w14:textId="77777777" w:rsidR="00B17808" w:rsidRPr="00BA0E8C" w:rsidRDefault="00B17808" w:rsidP="00B17808">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CEA800E" w14:textId="77777777" w:rsidR="00B17808" w:rsidRPr="00BA0E8C" w:rsidRDefault="00B17808" w:rsidP="00B17808">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w:t>
            </w:r>
          </w:p>
        </w:tc>
      </w:tr>
      <w:tr w:rsidR="00B17808" w:rsidRPr="00BA0E8C" w14:paraId="232EFBAA"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63BD089F" w14:textId="77777777" w:rsidR="00B17808" w:rsidRPr="00BA0E8C" w:rsidRDefault="00B17808" w:rsidP="00B17808">
            <w:pPr>
              <w:tabs>
                <w:tab w:val="left" w:pos="720"/>
              </w:tabs>
              <w:rPr>
                <w:rFonts w:ascii="National Book" w:hAnsi="National Book" w:cs="Arial"/>
                <w:color w:val="002060"/>
                <w:sz w:val="20"/>
                <w:szCs w:val="20"/>
              </w:rPr>
            </w:pPr>
            <w:r w:rsidRPr="00BA0E8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600B5E5" w14:textId="77777777" w:rsidR="00B17808" w:rsidRPr="00BA0E8C" w:rsidRDefault="00B17808" w:rsidP="00B17808">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44EEEE1" w14:textId="77777777" w:rsidR="00B17808" w:rsidRPr="00BA0E8C" w:rsidRDefault="00B17808" w:rsidP="00B17808">
            <w:pPr>
              <w:tabs>
                <w:tab w:val="left" w:pos="720"/>
              </w:tabs>
              <w:jc w:val="center"/>
              <w:rPr>
                <w:rFonts w:ascii="National Book" w:hAnsi="National Book" w:cs="Arial"/>
                <w:color w:val="002060"/>
                <w:sz w:val="20"/>
                <w:szCs w:val="20"/>
              </w:rPr>
            </w:pPr>
          </w:p>
        </w:tc>
      </w:tr>
      <w:tr w:rsidR="00B17808" w:rsidRPr="00BA0E8C" w14:paraId="3C8B1AE6"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5C797F00" w14:textId="77777777" w:rsidR="00B17808" w:rsidRPr="00BA0E8C" w:rsidRDefault="00B17808" w:rsidP="00B17808">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COMM 34000 Difficult Decisions in Communication (WIC)</w:t>
            </w:r>
          </w:p>
          <w:p w14:paraId="3C09FF76" w14:textId="77777777" w:rsidR="00B17808" w:rsidRPr="00BA0E8C" w:rsidRDefault="00B17808" w:rsidP="00B17808">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or COMM 45902 Communication and Influence (WIC)</w:t>
            </w:r>
          </w:p>
        </w:tc>
        <w:tc>
          <w:tcPr>
            <w:tcW w:w="1440" w:type="dxa"/>
            <w:tcBorders>
              <w:top w:val="single" w:sz="4" w:space="0" w:color="auto"/>
              <w:left w:val="single" w:sz="4" w:space="0" w:color="auto"/>
              <w:bottom w:val="single" w:sz="4" w:space="0" w:color="auto"/>
              <w:right w:val="single" w:sz="4" w:space="0" w:color="auto"/>
            </w:tcBorders>
            <w:vAlign w:val="center"/>
          </w:tcPr>
          <w:p w14:paraId="669A3140" w14:textId="77777777" w:rsidR="00B17808" w:rsidRPr="00BA0E8C" w:rsidRDefault="00B17808" w:rsidP="00B17808">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46046DB" w14:textId="77777777" w:rsidR="00B17808" w:rsidRPr="00BA0E8C" w:rsidRDefault="00B17808" w:rsidP="00B17808">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w:t>
            </w:r>
          </w:p>
        </w:tc>
      </w:tr>
      <w:tr w:rsidR="00B17808" w:rsidRPr="005308C0" w14:paraId="796CE859"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3F93AD24" w14:textId="1236F2F8" w:rsidR="00B17808" w:rsidRPr="00BA0E8C" w:rsidRDefault="00B17808" w:rsidP="00B17808">
            <w:pPr>
              <w:tabs>
                <w:tab w:val="left" w:pos="720"/>
              </w:tabs>
              <w:rPr>
                <w:rFonts w:ascii="National Book" w:hAnsi="National Book" w:cs="Arial"/>
                <w:color w:val="002060"/>
                <w:sz w:val="20"/>
                <w:szCs w:val="20"/>
              </w:rPr>
            </w:pPr>
            <w:r w:rsidRPr="00BA0E8C">
              <w:rPr>
                <w:rFonts w:ascii="National Book" w:hAnsi="National Book" w:cs="Arial"/>
                <w:color w:val="002060"/>
                <w:sz w:val="20"/>
                <w:szCs w:val="20"/>
              </w:rPr>
              <w:t>Additional Concentration Elective</w:t>
            </w:r>
          </w:p>
        </w:tc>
        <w:tc>
          <w:tcPr>
            <w:tcW w:w="1440" w:type="dxa"/>
            <w:tcBorders>
              <w:top w:val="single" w:sz="4" w:space="0" w:color="auto"/>
              <w:left w:val="single" w:sz="4" w:space="0" w:color="auto"/>
              <w:bottom w:val="single" w:sz="4" w:space="0" w:color="auto"/>
              <w:right w:val="single" w:sz="4" w:space="0" w:color="auto"/>
            </w:tcBorders>
          </w:tcPr>
          <w:p w14:paraId="1F6611C6" w14:textId="77777777" w:rsidR="00B17808" w:rsidRPr="005308C0" w:rsidRDefault="00B17808" w:rsidP="00B17808">
            <w:pPr>
              <w:tabs>
                <w:tab w:val="left" w:pos="720"/>
              </w:tabs>
              <w:jc w:val="center"/>
              <w:rPr>
                <w:rFonts w:ascii="National Book" w:hAnsi="National Book" w:cs="Arial"/>
                <w:color w:val="002060"/>
                <w:sz w:val="20"/>
                <w:szCs w:val="20"/>
              </w:rPr>
            </w:pPr>
            <w:r w:rsidRPr="00BA0E8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9C4AEA6" w14:textId="77777777" w:rsidR="00B17808" w:rsidRPr="005308C0" w:rsidRDefault="00B17808" w:rsidP="00B17808">
            <w:pPr>
              <w:tabs>
                <w:tab w:val="left" w:pos="720"/>
              </w:tabs>
              <w:jc w:val="center"/>
              <w:rPr>
                <w:rFonts w:ascii="National Book" w:hAnsi="National Book" w:cs="Arial"/>
                <w:color w:val="002060"/>
                <w:sz w:val="20"/>
                <w:szCs w:val="20"/>
              </w:rPr>
            </w:pPr>
          </w:p>
        </w:tc>
      </w:tr>
    </w:tbl>
    <w:p w14:paraId="113C83D4" w14:textId="77777777" w:rsidR="004F074C" w:rsidRDefault="004F074C"/>
    <w:p w14:paraId="05B8CD4E" w14:textId="77777777" w:rsidR="004F074C" w:rsidRDefault="004F074C"/>
    <w:p w14:paraId="70575E50" w14:textId="1544AA23" w:rsidR="004F074C" w:rsidRDefault="004F074C"/>
    <w:p w14:paraId="7CD4FAC2" w14:textId="21D580D3" w:rsidR="004F074C" w:rsidRDefault="004F074C"/>
    <w:tbl>
      <w:tblPr>
        <w:tblW w:w="9450" w:type="dxa"/>
        <w:tblInd w:w="-95" w:type="dxa"/>
        <w:tblLayout w:type="fixed"/>
        <w:tblLook w:val="01C0" w:firstRow="0" w:lastRow="1" w:firstColumn="1" w:lastColumn="1" w:noHBand="0" w:noVBand="0"/>
      </w:tblPr>
      <w:tblGrid>
        <w:gridCol w:w="6840"/>
        <w:gridCol w:w="1440"/>
        <w:gridCol w:w="1170"/>
      </w:tblGrid>
      <w:tr w:rsidR="005308C0" w:rsidRPr="005308C0" w14:paraId="31A86672" w14:textId="77777777" w:rsidTr="00F4672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21A9A90" w14:textId="77777777" w:rsidR="005308C0" w:rsidRPr="00A640CE" w:rsidRDefault="005308C0" w:rsidP="00C14A57">
            <w:pPr>
              <w:tabs>
                <w:tab w:val="left" w:pos="720"/>
              </w:tabs>
              <w:rPr>
                <w:rFonts w:ascii="National Book" w:hAnsi="National Book" w:cs="Arial"/>
                <w:color w:val="FFFFFF" w:themeColor="background1"/>
                <w:sz w:val="20"/>
                <w:szCs w:val="20"/>
              </w:rPr>
            </w:pPr>
            <w:r w:rsidRPr="00A640CE">
              <w:rPr>
                <w:rFonts w:ascii="National Book" w:hAnsi="National Book" w:cs="Arial"/>
                <w:b/>
                <w:color w:val="FFFFFF" w:themeColor="background1"/>
                <w:sz w:val="20"/>
                <w:szCs w:val="20"/>
              </w:rPr>
              <w:t>Semester Six: [15 Credit Hours] Kent State University</w:t>
            </w:r>
          </w:p>
        </w:tc>
      </w:tr>
      <w:tr w:rsidR="005308C0" w:rsidRPr="005308C0" w14:paraId="56A12A88"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246EFEFA" w14:textId="77777777" w:rsidR="005308C0" w:rsidRPr="00A640CE" w:rsidRDefault="005308C0" w:rsidP="00C14A57">
            <w:pPr>
              <w:tabs>
                <w:tab w:val="left" w:pos="720"/>
              </w:tabs>
              <w:rPr>
                <w:rFonts w:ascii="National Book" w:hAnsi="National Book" w:cs="Arial"/>
                <w:color w:val="002060"/>
                <w:sz w:val="20"/>
                <w:szCs w:val="20"/>
              </w:rPr>
            </w:pPr>
            <w:r w:rsidRPr="00A640CE">
              <w:rPr>
                <w:rFonts w:ascii="National Book" w:hAnsi="National Book" w:cs="Arial"/>
                <w:color w:val="002060"/>
                <w:sz w:val="20"/>
                <w:szCs w:val="20"/>
              </w:rPr>
              <w:t>COMM 35864 Organizational Communication</w:t>
            </w:r>
          </w:p>
        </w:tc>
        <w:tc>
          <w:tcPr>
            <w:tcW w:w="1440" w:type="dxa"/>
            <w:tcBorders>
              <w:top w:val="single" w:sz="4" w:space="0" w:color="auto"/>
              <w:left w:val="single" w:sz="4" w:space="0" w:color="auto"/>
              <w:bottom w:val="single" w:sz="4" w:space="0" w:color="auto"/>
              <w:right w:val="single" w:sz="4" w:space="0" w:color="auto"/>
            </w:tcBorders>
            <w:vAlign w:val="center"/>
          </w:tcPr>
          <w:p w14:paraId="5138954F" w14:textId="77777777" w:rsidR="005308C0" w:rsidRPr="00A640CE" w:rsidRDefault="005308C0" w:rsidP="00C14A57">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2C4E566" w14:textId="27FE4507" w:rsidR="005308C0" w:rsidRPr="00A640CE" w:rsidRDefault="005308C0" w:rsidP="00C14A57">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w:t>
            </w:r>
          </w:p>
        </w:tc>
      </w:tr>
      <w:tr w:rsidR="005308C0" w:rsidRPr="005308C0" w14:paraId="1D8B8868"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7FE99140" w14:textId="77777777" w:rsidR="005308C0" w:rsidRPr="00A640CE" w:rsidRDefault="005308C0" w:rsidP="00C14A57">
            <w:pPr>
              <w:tabs>
                <w:tab w:val="left" w:pos="720"/>
              </w:tabs>
              <w:rPr>
                <w:rFonts w:ascii="National Book" w:hAnsi="National Book" w:cs="Arial"/>
                <w:color w:val="002060"/>
                <w:sz w:val="20"/>
                <w:szCs w:val="20"/>
              </w:rPr>
            </w:pPr>
            <w:r w:rsidRPr="00A640CE">
              <w:rPr>
                <w:rFonts w:ascii="National Book" w:hAnsi="National Book" w:cs="Arial"/>
                <w:color w:val="002060"/>
                <w:sz w:val="20"/>
                <w:szCs w:val="20"/>
              </w:rPr>
              <w:t>COMM 45807 High Impact Professional Speaking</w:t>
            </w:r>
          </w:p>
        </w:tc>
        <w:tc>
          <w:tcPr>
            <w:tcW w:w="1440" w:type="dxa"/>
            <w:tcBorders>
              <w:top w:val="single" w:sz="4" w:space="0" w:color="auto"/>
              <w:left w:val="single" w:sz="4" w:space="0" w:color="auto"/>
              <w:bottom w:val="single" w:sz="4" w:space="0" w:color="auto"/>
              <w:right w:val="single" w:sz="4" w:space="0" w:color="auto"/>
            </w:tcBorders>
            <w:vAlign w:val="center"/>
          </w:tcPr>
          <w:p w14:paraId="3E764008" w14:textId="77777777" w:rsidR="005308C0" w:rsidRPr="00A640CE" w:rsidRDefault="005308C0" w:rsidP="00C14A57">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9834F71" w14:textId="5DDADAB9" w:rsidR="005308C0" w:rsidRPr="00A640CE" w:rsidRDefault="005308C0" w:rsidP="00C14A57">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w:t>
            </w:r>
          </w:p>
        </w:tc>
      </w:tr>
      <w:tr w:rsidR="005308C0" w:rsidRPr="005308C0" w14:paraId="7A26BC75" w14:textId="77777777" w:rsidTr="00F46722">
        <w:trPr>
          <w:trHeight w:val="288"/>
        </w:trPr>
        <w:tc>
          <w:tcPr>
            <w:tcW w:w="6840" w:type="dxa"/>
            <w:tcBorders>
              <w:top w:val="single" w:sz="4" w:space="0" w:color="auto"/>
              <w:left w:val="single" w:sz="4" w:space="0" w:color="auto"/>
              <w:bottom w:val="single" w:sz="4" w:space="0" w:color="auto"/>
              <w:right w:val="single" w:sz="4" w:space="0" w:color="auto"/>
            </w:tcBorders>
          </w:tcPr>
          <w:p w14:paraId="0CFCB5E8" w14:textId="77777777" w:rsidR="005308C0" w:rsidRPr="00A640CE" w:rsidRDefault="005308C0" w:rsidP="00C14A57">
            <w:pPr>
              <w:tabs>
                <w:tab w:val="left" w:pos="720"/>
              </w:tabs>
              <w:rPr>
                <w:rFonts w:ascii="National Book" w:hAnsi="National Book" w:cs="Arial"/>
                <w:color w:val="002060"/>
                <w:sz w:val="20"/>
                <w:szCs w:val="20"/>
              </w:rPr>
            </w:pPr>
            <w:r w:rsidRPr="00A640CE">
              <w:rPr>
                <w:rFonts w:ascii="National Book" w:hAnsi="National Book" w:cs="Arial"/>
                <w:color w:val="002060"/>
                <w:sz w:val="20"/>
                <w:szCs w:val="20"/>
              </w:rPr>
              <w:t>COMM 45092 Internship in Communication Studies (ELR)</w:t>
            </w:r>
          </w:p>
          <w:p w14:paraId="55DB3AA1" w14:textId="77777777" w:rsidR="005308C0" w:rsidRPr="00A640CE" w:rsidRDefault="005308C0" w:rsidP="00C14A57">
            <w:pPr>
              <w:tabs>
                <w:tab w:val="left" w:pos="720"/>
              </w:tabs>
              <w:rPr>
                <w:rFonts w:ascii="National Book" w:hAnsi="National Book" w:cs="Arial"/>
                <w:color w:val="002060"/>
                <w:sz w:val="20"/>
                <w:szCs w:val="20"/>
              </w:rPr>
            </w:pPr>
            <w:r w:rsidRPr="00A640CE">
              <w:rPr>
                <w:rFonts w:ascii="National Book" w:hAnsi="National Book" w:cs="Arial"/>
                <w:color w:val="002060"/>
                <w:sz w:val="20"/>
                <w:szCs w:val="20"/>
              </w:rPr>
              <w:t>or COMM 46091 Senior Seminar (ELR)</w:t>
            </w:r>
          </w:p>
        </w:tc>
        <w:tc>
          <w:tcPr>
            <w:tcW w:w="1440" w:type="dxa"/>
            <w:tcBorders>
              <w:top w:val="single" w:sz="4" w:space="0" w:color="auto"/>
              <w:left w:val="single" w:sz="4" w:space="0" w:color="auto"/>
              <w:bottom w:val="single" w:sz="4" w:space="0" w:color="auto"/>
              <w:right w:val="single" w:sz="4" w:space="0" w:color="auto"/>
            </w:tcBorders>
            <w:vAlign w:val="center"/>
          </w:tcPr>
          <w:p w14:paraId="566518EA" w14:textId="77777777" w:rsidR="005308C0" w:rsidRPr="00A640CE" w:rsidRDefault="005308C0" w:rsidP="00C14A57">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F79AE75" w14:textId="77777777" w:rsidR="005308C0" w:rsidRPr="00A640CE" w:rsidRDefault="005308C0" w:rsidP="00C14A57">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w:t>
            </w:r>
          </w:p>
        </w:tc>
      </w:tr>
      <w:tr w:rsidR="005308C0" w:rsidRPr="005308C0" w14:paraId="448A507E" w14:textId="77777777" w:rsidTr="00F46722">
        <w:trPr>
          <w:trHeight w:val="89"/>
        </w:trPr>
        <w:tc>
          <w:tcPr>
            <w:tcW w:w="6840" w:type="dxa"/>
            <w:tcBorders>
              <w:top w:val="single" w:sz="4" w:space="0" w:color="auto"/>
              <w:left w:val="single" w:sz="4" w:space="0" w:color="auto"/>
              <w:bottom w:val="single" w:sz="4" w:space="0" w:color="auto"/>
              <w:right w:val="single" w:sz="4" w:space="0" w:color="auto"/>
            </w:tcBorders>
          </w:tcPr>
          <w:p w14:paraId="3B18BB62" w14:textId="77777777" w:rsidR="005308C0" w:rsidRPr="00A640CE" w:rsidRDefault="005308C0" w:rsidP="00C14A57">
            <w:pPr>
              <w:tabs>
                <w:tab w:val="left" w:pos="720"/>
              </w:tabs>
              <w:rPr>
                <w:rFonts w:ascii="National Book" w:hAnsi="National Book" w:cs="Arial"/>
                <w:color w:val="002060"/>
                <w:sz w:val="20"/>
                <w:szCs w:val="20"/>
              </w:rPr>
            </w:pPr>
            <w:r w:rsidRPr="00A640CE">
              <w:rPr>
                <w:rFonts w:ascii="National Book" w:hAnsi="National Book" w:cs="Arial"/>
                <w:color w:val="002060"/>
                <w:sz w:val="20"/>
                <w:szCs w:val="20"/>
              </w:rPr>
              <w:t xml:space="preserve">General Elective </w:t>
            </w:r>
          </w:p>
        </w:tc>
        <w:tc>
          <w:tcPr>
            <w:tcW w:w="1440" w:type="dxa"/>
            <w:tcBorders>
              <w:top w:val="single" w:sz="4" w:space="0" w:color="auto"/>
              <w:left w:val="single" w:sz="4" w:space="0" w:color="auto"/>
              <w:bottom w:val="single" w:sz="4" w:space="0" w:color="auto"/>
              <w:right w:val="single" w:sz="4" w:space="0" w:color="auto"/>
            </w:tcBorders>
          </w:tcPr>
          <w:p w14:paraId="3ED96137" w14:textId="77777777" w:rsidR="005308C0" w:rsidRPr="00A640CE" w:rsidRDefault="005308C0" w:rsidP="00C14A57">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47340D1" w14:textId="77777777" w:rsidR="005308C0" w:rsidRPr="00A640CE" w:rsidRDefault="005308C0" w:rsidP="00C14A57">
            <w:pPr>
              <w:tabs>
                <w:tab w:val="left" w:pos="720"/>
              </w:tabs>
              <w:jc w:val="center"/>
              <w:rPr>
                <w:rFonts w:ascii="National Book" w:hAnsi="National Book" w:cs="Arial"/>
                <w:color w:val="002060"/>
                <w:sz w:val="20"/>
                <w:szCs w:val="20"/>
              </w:rPr>
            </w:pPr>
          </w:p>
        </w:tc>
      </w:tr>
      <w:tr w:rsidR="005308C0" w:rsidRPr="005308C0" w14:paraId="147FEB67" w14:textId="77777777" w:rsidTr="00F46722">
        <w:trPr>
          <w:trHeight w:val="89"/>
        </w:trPr>
        <w:tc>
          <w:tcPr>
            <w:tcW w:w="6840" w:type="dxa"/>
            <w:tcBorders>
              <w:top w:val="single" w:sz="4" w:space="0" w:color="auto"/>
              <w:left w:val="single" w:sz="4" w:space="0" w:color="auto"/>
              <w:bottom w:val="single" w:sz="4" w:space="0" w:color="auto"/>
              <w:right w:val="single" w:sz="4" w:space="0" w:color="auto"/>
            </w:tcBorders>
          </w:tcPr>
          <w:p w14:paraId="093EBEF4" w14:textId="77777777" w:rsidR="005308C0" w:rsidRPr="00A640CE" w:rsidRDefault="005308C0" w:rsidP="00C14A57">
            <w:pPr>
              <w:tabs>
                <w:tab w:val="left" w:pos="720"/>
              </w:tabs>
              <w:rPr>
                <w:rFonts w:ascii="National Book" w:hAnsi="National Book" w:cs="Arial"/>
                <w:color w:val="002060"/>
                <w:sz w:val="20"/>
                <w:szCs w:val="20"/>
              </w:rPr>
            </w:pPr>
            <w:r w:rsidRPr="00A640CE">
              <w:rPr>
                <w:rFonts w:ascii="National Book" w:hAnsi="National Book" w:cs="Arial"/>
                <w:color w:val="002060"/>
                <w:sz w:val="20"/>
                <w:szCs w:val="20"/>
              </w:rPr>
              <w:t xml:space="preserve">General Elective </w:t>
            </w:r>
          </w:p>
        </w:tc>
        <w:tc>
          <w:tcPr>
            <w:tcW w:w="1440" w:type="dxa"/>
            <w:tcBorders>
              <w:top w:val="single" w:sz="4" w:space="0" w:color="auto"/>
              <w:left w:val="single" w:sz="4" w:space="0" w:color="auto"/>
              <w:bottom w:val="single" w:sz="4" w:space="0" w:color="auto"/>
              <w:right w:val="single" w:sz="4" w:space="0" w:color="auto"/>
            </w:tcBorders>
          </w:tcPr>
          <w:p w14:paraId="47304D90" w14:textId="77777777" w:rsidR="005308C0" w:rsidRPr="00A640CE" w:rsidRDefault="005308C0" w:rsidP="00C14A57">
            <w:pPr>
              <w:tabs>
                <w:tab w:val="left" w:pos="720"/>
              </w:tabs>
              <w:jc w:val="center"/>
              <w:rPr>
                <w:rFonts w:ascii="National Book" w:hAnsi="National Book" w:cs="Arial"/>
                <w:color w:val="002060"/>
                <w:sz w:val="20"/>
                <w:szCs w:val="20"/>
              </w:rPr>
            </w:pPr>
            <w:r w:rsidRPr="00A640C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31C6CA0" w14:textId="77777777" w:rsidR="005308C0" w:rsidRPr="00A640CE" w:rsidRDefault="005308C0" w:rsidP="00C14A57">
            <w:pPr>
              <w:tabs>
                <w:tab w:val="left" w:pos="720"/>
              </w:tabs>
              <w:jc w:val="center"/>
              <w:rPr>
                <w:rFonts w:ascii="National Book" w:hAnsi="National Book" w:cs="Arial"/>
                <w:color w:val="002060"/>
                <w:sz w:val="20"/>
                <w:szCs w:val="20"/>
              </w:rPr>
            </w:pPr>
          </w:p>
        </w:tc>
      </w:tr>
      <w:tr w:rsidR="005308C0" w:rsidRPr="005308C0" w14:paraId="0039962B" w14:textId="77777777" w:rsidTr="00F4672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A768784" w14:textId="77777777" w:rsidR="005308C0" w:rsidRPr="005308C0" w:rsidRDefault="005308C0" w:rsidP="00C14A57">
            <w:pPr>
              <w:tabs>
                <w:tab w:val="left" w:pos="720"/>
              </w:tabs>
              <w:rPr>
                <w:rFonts w:ascii="National Book" w:hAnsi="National Book" w:cs="Arial"/>
                <w:color w:val="FFFFFF" w:themeColor="background1"/>
                <w:sz w:val="20"/>
                <w:szCs w:val="20"/>
              </w:rPr>
            </w:pPr>
            <w:r w:rsidRPr="005308C0">
              <w:rPr>
                <w:rFonts w:ascii="National Book" w:hAnsi="National Book" w:cs="Arial"/>
                <w:b/>
                <w:color w:val="FFFFFF" w:themeColor="background1"/>
                <w:sz w:val="20"/>
                <w:szCs w:val="20"/>
              </w:rPr>
              <w:t>91 Total Credit Hours of Prerequisite Coursework at Kent State University</w:t>
            </w:r>
          </w:p>
        </w:tc>
      </w:tr>
      <w:bookmarkEnd w:id="0"/>
    </w:tbl>
    <w:p w14:paraId="4E91B1C1" w14:textId="79FC6DE5" w:rsidR="007163D9" w:rsidRDefault="007163D9" w:rsidP="001D506F">
      <w:pPr>
        <w:jc w:val="center"/>
      </w:pPr>
    </w:p>
    <w:p w14:paraId="54850AC4" w14:textId="16BBDBA6" w:rsidR="00B72376" w:rsidRDefault="00B72376" w:rsidP="001D506F">
      <w:pPr>
        <w:jc w:val="center"/>
      </w:pP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B72376" w:rsidRPr="00B72376" w14:paraId="536A89E4" w14:textId="77777777" w:rsidTr="00F46722">
        <w:tc>
          <w:tcPr>
            <w:tcW w:w="5000" w:type="pct"/>
            <w:gridSpan w:val="5"/>
            <w:shd w:val="clear" w:color="auto" w:fill="002060"/>
          </w:tcPr>
          <w:p w14:paraId="13B64B11" w14:textId="0A40CCBB" w:rsidR="00B72376" w:rsidRPr="00B72376" w:rsidRDefault="004D246B" w:rsidP="00EB0D50">
            <w:pPr>
              <w:pStyle w:val="NoSpacing"/>
              <w:jc w:val="center"/>
              <w:rPr>
                <w:rFonts w:ascii="National Book" w:hAnsi="National Book" w:cs="Arial"/>
                <w:b/>
                <w:bCs/>
                <w:color w:val="FFFFFF" w:themeColor="background1"/>
              </w:rPr>
            </w:pPr>
            <w:r>
              <w:br w:type="page"/>
            </w:r>
            <w:r w:rsidR="00B72376" w:rsidRPr="00B72376">
              <w:rPr>
                <w:rFonts w:ascii="National Book" w:hAnsi="National Book" w:cs="Arial"/>
                <w:b/>
                <w:bCs/>
                <w:color w:val="FFFFFF" w:themeColor="background1"/>
              </w:rPr>
              <w:t>To be transferred from CSU Law upon completion of the Juris Doctor degree</w:t>
            </w:r>
          </w:p>
        </w:tc>
      </w:tr>
      <w:tr w:rsidR="00B72376" w:rsidRPr="00B72376" w14:paraId="570CADB9" w14:textId="77777777" w:rsidTr="00F46722">
        <w:tc>
          <w:tcPr>
            <w:tcW w:w="1946" w:type="pct"/>
            <w:vAlign w:val="center"/>
            <w:hideMark/>
          </w:tcPr>
          <w:p w14:paraId="3938CAF1"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620" w:type="pct"/>
            <w:vAlign w:val="center"/>
            <w:hideMark/>
          </w:tcPr>
          <w:p w14:paraId="52CE5498"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50902B47"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45D91763"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34630D94" w14:textId="77777777" w:rsidR="00B72376" w:rsidRPr="00B72376" w:rsidRDefault="00B72376" w:rsidP="00EB0D50">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B72376" w:rsidRPr="00B72376" w14:paraId="74A9A075" w14:textId="77777777" w:rsidTr="00F46722">
        <w:tc>
          <w:tcPr>
            <w:tcW w:w="1946" w:type="pct"/>
            <w:vAlign w:val="center"/>
          </w:tcPr>
          <w:p w14:paraId="1C716C93"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vAlign w:val="center"/>
          </w:tcPr>
          <w:p w14:paraId="465EF92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vAlign w:val="center"/>
          </w:tcPr>
          <w:p w14:paraId="44882388"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5C7E941"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8" w:type="pct"/>
            <w:vAlign w:val="center"/>
          </w:tcPr>
          <w:p w14:paraId="514C3C1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628A8E4E" w14:textId="77777777" w:rsidTr="00F46722">
        <w:tc>
          <w:tcPr>
            <w:tcW w:w="1946" w:type="pct"/>
          </w:tcPr>
          <w:p w14:paraId="2A7D9680"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2F0378DA"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3340208F"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E2DCDDD"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8" w:type="pct"/>
          </w:tcPr>
          <w:p w14:paraId="7E3F6ECC"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312647BA" w14:textId="77777777" w:rsidTr="00F46722">
        <w:tc>
          <w:tcPr>
            <w:tcW w:w="1946" w:type="pct"/>
          </w:tcPr>
          <w:p w14:paraId="78822C7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34F09AD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D6FDF6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17DB257A"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8" w:type="pct"/>
          </w:tcPr>
          <w:p w14:paraId="4D397ABB"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39CB1D7" w14:textId="77777777" w:rsidTr="00F46722">
        <w:tc>
          <w:tcPr>
            <w:tcW w:w="1946" w:type="pct"/>
          </w:tcPr>
          <w:p w14:paraId="249A84B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56E2014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3758AFE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60601A7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61E404E5"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3DB3689" w14:textId="77777777" w:rsidTr="00F46722">
        <w:tc>
          <w:tcPr>
            <w:tcW w:w="1946" w:type="pct"/>
          </w:tcPr>
          <w:p w14:paraId="2D5F471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3B3824B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73E539A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BE185D9"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55D8A91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5E2A10A6" w14:textId="77777777" w:rsidTr="00F46722">
        <w:tc>
          <w:tcPr>
            <w:tcW w:w="1946" w:type="pct"/>
          </w:tcPr>
          <w:p w14:paraId="3BC8108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52F7832"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922C58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1600515E"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253E32A8"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419B3E8" w14:textId="77777777" w:rsidTr="00F46722">
        <w:tc>
          <w:tcPr>
            <w:tcW w:w="1946" w:type="pct"/>
          </w:tcPr>
          <w:p w14:paraId="0ECDA44C"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224B1F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4CCB0C4"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4BA62D17"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411CACB0"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563B4E4" w14:textId="77777777" w:rsidTr="00F46722">
        <w:tc>
          <w:tcPr>
            <w:tcW w:w="1946" w:type="pct"/>
          </w:tcPr>
          <w:p w14:paraId="69178832"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46D0D9DA"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5426B6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701FBEE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0CECD99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1562B186" w14:textId="77777777" w:rsidTr="00F46722">
        <w:tc>
          <w:tcPr>
            <w:tcW w:w="1946" w:type="pct"/>
          </w:tcPr>
          <w:p w14:paraId="0D1F7C87"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BF8F78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693C9729"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547FE4A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49748016"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4D834216" w14:textId="77777777" w:rsidTr="00F46722">
        <w:tc>
          <w:tcPr>
            <w:tcW w:w="1946" w:type="pct"/>
          </w:tcPr>
          <w:p w14:paraId="064119E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A8A890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7FB8C063"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6DB9A227"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058EACAE"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09DA133" w14:textId="77777777" w:rsidTr="00F46722">
        <w:tc>
          <w:tcPr>
            <w:tcW w:w="1946" w:type="pct"/>
          </w:tcPr>
          <w:p w14:paraId="3F8B2CA5"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593C89E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284876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14BD56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4547DAB1"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893442C" w14:textId="77777777" w:rsidTr="00F46722">
        <w:tc>
          <w:tcPr>
            <w:tcW w:w="1946" w:type="pct"/>
          </w:tcPr>
          <w:p w14:paraId="6A3E06C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6896033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E070EEE" w14:textId="4D86B189"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4FD49D2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2A9D88BB"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44E65B1" w14:textId="77777777" w:rsidTr="00F46722">
        <w:tc>
          <w:tcPr>
            <w:tcW w:w="1946" w:type="pct"/>
          </w:tcPr>
          <w:p w14:paraId="44AB4ECF"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7AFB3ABB"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1309087B" w14:textId="407EDBDC"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5C97039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2870A3F3"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671010B2" w14:textId="77777777" w:rsidTr="00F46722">
        <w:tc>
          <w:tcPr>
            <w:tcW w:w="5000" w:type="pct"/>
            <w:gridSpan w:val="5"/>
            <w:vAlign w:val="center"/>
          </w:tcPr>
          <w:p w14:paraId="4E9FE48F" w14:textId="6063B7B5"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29 (29 needed to reach 120 total credit hours for Bachelor of Arts, dependent upon number of hours completed prior to transfer to </w:t>
            </w:r>
            <w:r w:rsidR="00E73E3C">
              <w:rPr>
                <w:rFonts w:ascii="National Book" w:hAnsi="National Book" w:cs="Arial"/>
                <w:b/>
                <w:bCs/>
                <w:color w:val="002060"/>
              </w:rPr>
              <w:t>CSU</w:t>
            </w:r>
            <w:r w:rsidRPr="00B72376">
              <w:rPr>
                <w:rFonts w:ascii="National Book" w:hAnsi="National Book" w:cs="Arial"/>
                <w:b/>
                <w:bCs/>
                <w:color w:val="002060"/>
              </w:rPr>
              <w:t>)</w:t>
            </w:r>
          </w:p>
        </w:tc>
      </w:tr>
      <w:tr w:rsidR="00B72376" w:rsidRPr="00B72376" w14:paraId="12FF48A9" w14:textId="77777777" w:rsidTr="00F46722">
        <w:trPr>
          <w:trHeight w:val="305"/>
        </w:trPr>
        <w:tc>
          <w:tcPr>
            <w:tcW w:w="5000" w:type="pct"/>
            <w:gridSpan w:val="5"/>
            <w:shd w:val="clear" w:color="auto" w:fill="002060"/>
          </w:tcPr>
          <w:p w14:paraId="6E5D7931" w14:textId="112E5505" w:rsidR="00B72376" w:rsidRPr="00B72376" w:rsidRDefault="00B72376" w:rsidP="00EB0D50">
            <w:pPr>
              <w:jc w:val="center"/>
              <w:rPr>
                <w:rFonts w:ascii="National Book" w:hAnsi="National Book" w:cstheme="minorHAnsi"/>
                <w:b/>
                <w:color w:val="FFFFFF" w:themeColor="background1"/>
              </w:rPr>
            </w:pPr>
            <w:r w:rsidRPr="00B72376">
              <w:rPr>
                <w:rFonts w:ascii="National Book" w:hAnsi="National Book" w:cs="Arial"/>
                <w:b/>
                <w:bCs/>
                <w:color w:val="FFFFFF" w:themeColor="background1"/>
              </w:rPr>
              <w:t xml:space="preserve">Minimum 120 Total Credit Hours to Graduate with Bachelor of Arts in </w:t>
            </w:r>
            <w:r w:rsidR="005308C0">
              <w:rPr>
                <w:rFonts w:ascii="National Book" w:hAnsi="National Book" w:cs="Arial"/>
                <w:b/>
                <w:bCs/>
                <w:color w:val="FFFFFF" w:themeColor="background1"/>
              </w:rPr>
              <w:t>Communication</w:t>
            </w:r>
            <w:r w:rsidR="00D21FD8">
              <w:rPr>
                <w:rFonts w:ascii="National Book" w:hAnsi="National Book" w:cs="Arial"/>
                <w:b/>
                <w:bCs/>
                <w:color w:val="FFFFFF" w:themeColor="background1"/>
              </w:rPr>
              <w:t xml:space="preserve"> Studies</w:t>
            </w:r>
            <w:r w:rsidRPr="00B72376">
              <w:rPr>
                <w:rFonts w:ascii="National Book" w:hAnsi="National Book" w:cs="Arial"/>
                <w:b/>
                <w:bCs/>
                <w:color w:val="FFFFFF" w:themeColor="background1"/>
              </w:rPr>
              <w:t>, including CSU transfer coursework, from Kent State University</w:t>
            </w:r>
          </w:p>
        </w:tc>
      </w:tr>
    </w:tbl>
    <w:p w14:paraId="02786CDE" w14:textId="3E6E0ADB" w:rsidR="00DB4CE8" w:rsidRPr="00CB476A" w:rsidRDefault="00DB4CE8">
      <w:pPr>
        <w:rPr>
          <w:rFonts w:ascii="National Book" w:hAnsi="National Book"/>
          <w:color w:val="002060"/>
          <w:sz w:val="22"/>
          <w:szCs w:val="22"/>
        </w:rPr>
      </w:pPr>
    </w:p>
    <w:p w14:paraId="44739986" w14:textId="77777777" w:rsidR="00CB476A" w:rsidRDefault="00CB476A">
      <w:pPr>
        <w:rPr>
          <w:rFonts w:ascii="National Book" w:hAnsi="National Book" w:cs="Arial"/>
          <w:b/>
          <w:color w:val="002060"/>
        </w:rPr>
      </w:pPr>
      <w:r>
        <w:rPr>
          <w:rFonts w:ascii="National Book" w:hAnsi="National Book" w:cs="Arial"/>
          <w:b/>
          <w:color w:val="002060"/>
        </w:rPr>
        <w:br w:type="page"/>
      </w:r>
    </w:p>
    <w:p w14:paraId="37036226" w14:textId="63454A79" w:rsidR="00DB4CE8" w:rsidRPr="00DB4CE8" w:rsidRDefault="00DB4CE8" w:rsidP="00CB476A">
      <w:pPr>
        <w:pStyle w:val="Heading1"/>
      </w:pPr>
      <w:r w:rsidRPr="00DB4CE8">
        <w:lastRenderedPageBreak/>
        <w:t xml:space="preserve">CSU </w:t>
      </w:r>
      <w:r w:rsidR="00CB476A">
        <w:t>Law</w:t>
      </w:r>
      <w:r w:rsidRPr="00DB4CE8">
        <w:t xml:space="preserve"> JD 3 + 3</w:t>
      </w:r>
    </w:p>
    <w:p w14:paraId="5F68B972" w14:textId="61554323" w:rsidR="00DB4CE8" w:rsidRDefault="00CB476A" w:rsidP="00CB476A">
      <w:pPr>
        <w:pStyle w:val="Heading1"/>
      </w:pPr>
      <w:r w:rsidRPr="00DB4CE8">
        <w:t>Partnership Process</w:t>
      </w:r>
    </w:p>
    <w:p w14:paraId="70F1D86E" w14:textId="77777777" w:rsidR="009752F1" w:rsidRPr="00DB4CE8" w:rsidRDefault="009752F1" w:rsidP="00DB4CE8">
      <w:pPr>
        <w:jc w:val="center"/>
        <w:rPr>
          <w:rFonts w:ascii="National Book" w:hAnsi="National Book" w:cs="Arial"/>
          <w:b/>
          <w:color w:val="002060"/>
        </w:rPr>
      </w:pPr>
    </w:p>
    <w:tbl>
      <w:tblPr>
        <w:tblStyle w:val="TableGrid"/>
        <w:tblW w:w="9715" w:type="dxa"/>
        <w:tblLayout w:type="fixed"/>
        <w:tblLook w:val="0480" w:firstRow="0" w:lastRow="0" w:firstColumn="1" w:lastColumn="0" w:noHBand="0" w:noVBand="1"/>
      </w:tblPr>
      <w:tblGrid>
        <w:gridCol w:w="1255"/>
        <w:gridCol w:w="8460"/>
      </w:tblGrid>
      <w:tr w:rsidR="003A3BFA" w14:paraId="340EC3B6" w14:textId="77777777" w:rsidTr="003A3BFA">
        <w:tc>
          <w:tcPr>
            <w:tcW w:w="1255" w:type="dxa"/>
          </w:tcPr>
          <w:p w14:paraId="54E290DC" w14:textId="77777777" w:rsidR="003A3BFA" w:rsidRPr="002D4294" w:rsidRDefault="003A3BFA" w:rsidP="0001433A">
            <w:pPr>
              <w:rPr>
                <w:rFonts w:ascii="National Book" w:hAnsi="National Book"/>
                <w:bCs/>
                <w:i/>
                <w:iCs/>
                <w:color w:val="002060"/>
                <w:sz w:val="24"/>
                <w:szCs w:val="24"/>
              </w:rPr>
            </w:pPr>
            <w:bookmarkStart w:id="1" w:name="_Hlk124322433"/>
            <w:r w:rsidRPr="002D4294">
              <w:rPr>
                <w:rFonts w:ascii="National Book" w:hAnsi="National Book"/>
                <w:bCs/>
                <w:i/>
                <w:iCs/>
                <w:color w:val="002060"/>
                <w:sz w:val="24"/>
                <w:szCs w:val="24"/>
              </w:rPr>
              <w:t>While a Kent State University Student</w:t>
            </w:r>
          </w:p>
        </w:tc>
        <w:tc>
          <w:tcPr>
            <w:tcW w:w="8460" w:type="dxa"/>
          </w:tcPr>
          <w:p w14:paraId="12DC2463" w14:textId="77777777" w:rsidR="003A3BFA" w:rsidRPr="004C1601" w:rsidRDefault="003A3BFA" w:rsidP="003A3BFA">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2"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226CA2FD" w14:textId="77777777" w:rsidR="003A3BFA" w:rsidRPr="00CD6510" w:rsidRDefault="003A3BFA" w:rsidP="003A3BFA">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3CB58027" w14:textId="77777777" w:rsidR="003A3BFA" w:rsidRPr="00CD6510" w:rsidRDefault="003A3BFA" w:rsidP="003A3BFA">
            <w:pPr>
              <w:pStyle w:val="ListParagraph"/>
              <w:numPr>
                <w:ilvl w:val="0"/>
                <w:numId w:val="1"/>
              </w:numPr>
              <w:rPr>
                <w:rFonts w:ascii="National Book" w:hAnsi="National Book"/>
                <w:bCs/>
                <w:color w:val="002060"/>
              </w:rPr>
            </w:pPr>
            <w:r w:rsidRPr="00CD6510">
              <w:rPr>
                <w:rFonts w:ascii="National Book" w:hAnsi="National Book"/>
                <w:bCs/>
                <w:color w:val="002060"/>
              </w:rPr>
              <w:t>Student prepares for and takes the LSAT no later than January of junior year.</w:t>
            </w:r>
          </w:p>
          <w:p w14:paraId="1A023382" w14:textId="77777777" w:rsidR="003A3BFA" w:rsidRPr="00CD6510" w:rsidRDefault="003A3BFA" w:rsidP="003A3BFA">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617EC5CF" w14:textId="77777777" w:rsidR="003A3BFA" w:rsidRPr="00CD6510" w:rsidRDefault="003A3BFA" w:rsidP="003A3BFA">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57779042" w14:textId="77777777" w:rsidR="003A3BFA" w:rsidRPr="00CD6510" w:rsidRDefault="00C87A0F" w:rsidP="003A3BFA">
            <w:pPr>
              <w:pStyle w:val="ListParagraph"/>
              <w:numPr>
                <w:ilvl w:val="0"/>
                <w:numId w:val="1"/>
              </w:numPr>
              <w:rPr>
                <w:rFonts w:ascii="National Book" w:hAnsi="National Book"/>
                <w:bCs/>
                <w:color w:val="002060"/>
              </w:rPr>
            </w:pPr>
            <w:hyperlink r:id="rId16" w:history="1">
              <w:r w:rsidR="003A3BFA" w:rsidRPr="00CD6510">
                <w:rPr>
                  <w:rStyle w:val="Hyperlink"/>
                  <w:rFonts w:ascii="National Book" w:hAnsi="National Book"/>
                  <w:bCs/>
                </w:rPr>
                <w:t>Review CSU Law Financial Aid information</w:t>
              </w:r>
            </w:hyperlink>
            <w:r w:rsidR="003A3BFA"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003A3BFA" w:rsidRPr="00CD6510">
              <w:rPr>
                <w:rFonts w:ascii="National Book" w:hAnsi="National Book"/>
                <w:b/>
                <w:bCs/>
                <w:color w:val="002060"/>
              </w:rPr>
              <w:t>However, students who matriculate at CSU|LAW will automatically be considered for law school scholarships.</w:t>
            </w:r>
          </w:p>
          <w:p w14:paraId="20E609B2" w14:textId="77777777" w:rsidR="003A3BFA" w:rsidRPr="00113DEA" w:rsidRDefault="003A3BFA" w:rsidP="003A3BFA">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3A3BFA" w14:paraId="1B156DFD" w14:textId="77777777" w:rsidTr="003A3BFA">
        <w:tc>
          <w:tcPr>
            <w:tcW w:w="1255" w:type="dxa"/>
          </w:tcPr>
          <w:p w14:paraId="3576F2FC" w14:textId="77777777" w:rsidR="003A3BFA" w:rsidRPr="002D4294" w:rsidRDefault="003A3BFA" w:rsidP="0001433A">
            <w:pPr>
              <w:rPr>
                <w:rFonts w:ascii="National Book" w:hAnsi="National Book"/>
                <w:bCs/>
                <w:i/>
                <w:iCs/>
                <w:color w:val="002060"/>
                <w:sz w:val="24"/>
                <w:szCs w:val="24"/>
              </w:rPr>
            </w:pPr>
            <w:r w:rsidRPr="00842D13">
              <w:rPr>
                <w:rFonts w:ascii="National Book" w:hAnsi="National Book"/>
                <w:bCs/>
                <w:i/>
                <w:iCs/>
                <w:color w:val="002060"/>
                <w:sz w:val="24"/>
                <w:szCs w:val="24"/>
              </w:rPr>
              <w:t>While a Cleveland State University Law Student</w:t>
            </w:r>
          </w:p>
        </w:tc>
        <w:tc>
          <w:tcPr>
            <w:tcW w:w="8460" w:type="dxa"/>
          </w:tcPr>
          <w:p w14:paraId="2F548D88" w14:textId="77777777" w:rsidR="003A3BFA" w:rsidRPr="00113DEA" w:rsidRDefault="003A3BFA" w:rsidP="003A3BFA">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During the spring semester of their first year of law school, s</w:t>
            </w:r>
            <w:r w:rsidRPr="00113DEA">
              <w:rPr>
                <w:rFonts w:ascii="National Book" w:hAnsi="National Book"/>
                <w:bCs/>
                <w:color w:val="002060"/>
                <w:sz w:val="24"/>
                <w:szCs w:val="24"/>
              </w:rPr>
              <w:t xml:space="preserve">tudent completes </w:t>
            </w:r>
            <w:hyperlink r:id="rId18" w:anchor="re" w:history="1">
              <w:r w:rsidRPr="00113DEA">
                <w:rPr>
                  <w:rStyle w:val="Hyperlink"/>
                  <w:rFonts w:ascii="National Book" w:hAnsi="National Book"/>
                  <w:bCs/>
                  <w:sz w:val="24"/>
                  <w:szCs w:val="24"/>
                </w:rPr>
                <w:t>Application for Undergraduate Reenrollment</w:t>
              </w:r>
            </w:hyperlink>
            <w:r w:rsidRPr="00113DEA">
              <w:rPr>
                <w:rFonts w:ascii="National Book" w:hAnsi="National Book"/>
                <w:bCs/>
                <w:color w:val="002060"/>
                <w:sz w:val="24"/>
                <w:szCs w:val="24"/>
              </w:rPr>
              <w:t xml:space="preserve"> at Kent State University</w:t>
            </w:r>
            <w:r>
              <w:rPr>
                <w:rFonts w:ascii="National Book" w:hAnsi="National Book"/>
                <w:bCs/>
                <w:color w:val="002060"/>
                <w:sz w:val="24"/>
                <w:szCs w:val="24"/>
              </w:rPr>
              <w:t xml:space="preserve">. </w:t>
            </w:r>
          </w:p>
          <w:p w14:paraId="59C66808" w14:textId="77777777" w:rsidR="003A3BFA" w:rsidRPr="00544175" w:rsidRDefault="003A3BFA" w:rsidP="003A3BFA">
            <w:pPr>
              <w:pStyle w:val="ListParagraph"/>
              <w:numPr>
                <w:ilvl w:val="0"/>
                <w:numId w:val="2"/>
              </w:numPr>
              <w:spacing w:after="0" w:line="240" w:lineRule="auto"/>
              <w:rPr>
                <w:rFonts w:ascii="National Book" w:hAnsi="National Book"/>
                <w:bCs/>
                <w:color w:val="002060"/>
                <w:sz w:val="24"/>
                <w:szCs w:val="24"/>
              </w:rPr>
            </w:pPr>
            <w:r w:rsidRPr="00113DEA">
              <w:rPr>
                <w:rFonts w:ascii="National Book" w:hAnsi="National Book"/>
                <w:bCs/>
                <w:color w:val="002060"/>
                <w:sz w:val="24"/>
                <w:szCs w:val="24"/>
              </w:rPr>
              <w:t xml:space="preserve">Upon completing 29 hours in the CSU </w:t>
            </w:r>
            <w:r>
              <w:rPr>
                <w:rFonts w:ascii="National Book" w:hAnsi="National Book"/>
                <w:bCs/>
                <w:color w:val="002060"/>
                <w:sz w:val="24"/>
                <w:szCs w:val="24"/>
              </w:rPr>
              <w:t>Law</w:t>
            </w:r>
            <w:r w:rsidRPr="00113DEA">
              <w:rPr>
                <w:rFonts w:ascii="National Book" w:hAnsi="National Book"/>
                <w:bCs/>
                <w:color w:val="002060"/>
                <w:sz w:val="24"/>
                <w:szCs w:val="24"/>
              </w:rPr>
              <w:t xml:space="preserve"> JD program</w:t>
            </w:r>
            <w:r>
              <w:rPr>
                <w:rFonts w:ascii="National Book" w:hAnsi="National Book"/>
                <w:bCs/>
                <w:color w:val="002060"/>
                <w:sz w:val="24"/>
                <w:szCs w:val="24"/>
              </w:rPr>
              <w:t>, s</w:t>
            </w:r>
            <w:r w:rsidRPr="00544175">
              <w:rPr>
                <w:rFonts w:ascii="National Book" w:hAnsi="National Book"/>
                <w:bCs/>
                <w:color w:val="002060"/>
                <w:sz w:val="24"/>
                <w:szCs w:val="24"/>
              </w:rPr>
              <w:t xml:space="preserve">tudent </w:t>
            </w:r>
            <w:hyperlink r:id="rId19" w:history="1">
              <w:r w:rsidRPr="00544175">
                <w:rPr>
                  <w:rStyle w:val="Hyperlink"/>
                  <w:rFonts w:ascii="National Book" w:hAnsi="National Book"/>
                  <w:bCs/>
                  <w:sz w:val="24"/>
                  <w:szCs w:val="24"/>
                </w:rPr>
                <w:t>requests official transcript</w:t>
              </w:r>
            </w:hyperlink>
            <w:r w:rsidRPr="00544175">
              <w:rPr>
                <w:rFonts w:ascii="National Book" w:hAnsi="National Book"/>
                <w:bCs/>
                <w:color w:val="002060"/>
                <w:sz w:val="24"/>
                <w:szCs w:val="24"/>
              </w:rPr>
              <w:t xml:space="preserve"> to be sent from CSU to Kent State University</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2B91DBA4" w14:textId="77777777" w:rsidR="003A3BFA" w:rsidRPr="00544175" w:rsidRDefault="003A3BFA" w:rsidP="003A3BFA">
            <w:pPr>
              <w:pStyle w:val="ListParagraph"/>
              <w:numPr>
                <w:ilvl w:val="0"/>
                <w:numId w:val="2"/>
              </w:numPr>
              <w:spacing w:after="0" w:line="240" w:lineRule="auto"/>
              <w:rPr>
                <w:rFonts w:ascii="National Book" w:hAnsi="National Book"/>
                <w:bCs/>
                <w:color w:val="002060"/>
                <w:sz w:val="24"/>
                <w:szCs w:val="24"/>
              </w:rPr>
            </w:pPr>
            <w:r w:rsidRPr="00544175">
              <w:rPr>
                <w:rFonts w:ascii="National Book" w:hAnsi="National Book"/>
                <w:bCs/>
                <w:color w:val="002060"/>
                <w:sz w:val="24"/>
                <w:szCs w:val="24"/>
              </w:rPr>
              <w:t>Once reenrolled at KSU</w:t>
            </w:r>
            <w:hyperlink r:id="rId20" w:history="1">
              <w:r w:rsidRPr="00544175">
                <w:rPr>
                  <w:rStyle w:val="Hyperlink"/>
                  <w:rFonts w:ascii="National Book" w:hAnsi="National Book"/>
                  <w:sz w:val="24"/>
                  <w:szCs w:val="24"/>
                </w:rPr>
                <w:t>, student applies for graduation</w:t>
              </w:r>
            </w:hyperlink>
            <w:r w:rsidRPr="00544175">
              <w:rPr>
                <w:rFonts w:ascii="National Book" w:hAnsi="National Book"/>
                <w:color w:val="002060"/>
                <w:sz w:val="24"/>
                <w:szCs w:val="24"/>
              </w:rPr>
              <w:t xml:space="preserve"> from KSU. </w:t>
            </w:r>
            <w:r>
              <w:rPr>
                <w:rFonts w:ascii="National Book" w:hAnsi="National Book"/>
                <w:color w:val="002060"/>
                <w:sz w:val="24"/>
                <w:szCs w:val="24"/>
              </w:rPr>
              <w:t xml:space="preserve">Students must reenroll within a year of their last semester of attendance to maintain their catalog year. See </w:t>
            </w:r>
            <w:hyperlink r:id="rId21" w:history="1">
              <w:r w:rsidRPr="004344DF">
                <w:rPr>
                  <w:rStyle w:val="Hyperlink"/>
                  <w:rFonts w:ascii="National Book" w:hAnsi="National Book"/>
                  <w:sz w:val="24"/>
                  <w:szCs w:val="24"/>
                </w:rPr>
                <w:t>Catalog Rights and Exclusions</w:t>
              </w:r>
            </w:hyperlink>
            <w:r>
              <w:rPr>
                <w:rFonts w:ascii="National Book" w:hAnsi="National Book"/>
                <w:color w:val="002060"/>
                <w:sz w:val="24"/>
                <w:szCs w:val="24"/>
              </w:rPr>
              <w:t xml:space="preserve">. </w:t>
            </w:r>
          </w:p>
          <w:p w14:paraId="15A3E92A" w14:textId="77777777" w:rsidR="003A3BFA" w:rsidRPr="00544175" w:rsidRDefault="003A3BFA" w:rsidP="003A3BFA">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KSU academic advisor </w:t>
            </w:r>
            <w:hyperlink r:id="rId22" w:history="1">
              <w:r w:rsidRPr="001B67C3">
                <w:rPr>
                  <w:rStyle w:val="Hyperlink"/>
                  <w:rFonts w:ascii="National Book" w:hAnsi="National Book"/>
                  <w:bCs/>
                  <w:sz w:val="24"/>
                  <w:szCs w:val="24"/>
                </w:rPr>
                <w:t>completes CSU Law JD 3+3 Partnership Transfer Credit Form</w:t>
              </w:r>
            </w:hyperlink>
            <w:r w:rsidRPr="00544175">
              <w:rPr>
                <w:rFonts w:ascii="National Book" w:hAnsi="National Book"/>
                <w:bCs/>
                <w:color w:val="002060"/>
                <w:sz w:val="24"/>
                <w:szCs w:val="24"/>
              </w:rPr>
              <w:t xml:space="preserve"> and sends to Credit Transfer Office</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4C34A7C7" w14:textId="77777777" w:rsidR="003A3BFA" w:rsidRPr="002D4294" w:rsidRDefault="003A3BFA" w:rsidP="003A3BFA">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Credit Transfer Office applies transfer credit to student transcript. </w:t>
            </w:r>
          </w:p>
        </w:tc>
      </w:tr>
      <w:bookmarkEnd w:id="1"/>
    </w:tbl>
    <w:p w14:paraId="4B3DC77B" w14:textId="77777777" w:rsidR="009752F1" w:rsidRDefault="009752F1" w:rsidP="009752F1">
      <w:pPr>
        <w:rPr>
          <w:rFonts w:ascii="National Book" w:hAnsi="National Book"/>
          <w:bCs/>
          <w:iCs/>
          <w:color w:val="002060"/>
        </w:rPr>
      </w:pPr>
    </w:p>
    <w:p w14:paraId="4F9F39C2" w14:textId="51FD0C90" w:rsidR="00DB4CE8" w:rsidRPr="00DB4CE8" w:rsidRDefault="009752F1" w:rsidP="009752F1">
      <w:pPr>
        <w:rPr>
          <w:rFonts w:ascii="National Book" w:hAnsi="National Book"/>
          <w:color w:val="002060"/>
        </w:rPr>
      </w:pPr>
      <w:r w:rsidRPr="00634658">
        <w:rPr>
          <w:rFonts w:ascii="National Book" w:hAnsi="National Book"/>
          <w:bCs/>
          <w:iCs/>
          <w:color w:val="002060"/>
        </w:rPr>
        <w:t xml:space="preserve">Questions about the Kent State University to CSU College of Law Juris Doctor (JD) 3 + 3 Program can be directed to Enrollment Management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8BCA310" w14:textId="0E0D5565" w:rsidR="00DB4CE8" w:rsidRPr="00DB4CE8" w:rsidRDefault="00DB4CE8" w:rsidP="00DB4CE8">
      <w:pPr>
        <w:ind w:left="720"/>
        <w:rPr>
          <w:rFonts w:ascii="National Book" w:hAnsi="National Book" w:cs="Arial"/>
          <w:iCs/>
          <w:color w:val="002060"/>
          <w:sz w:val="22"/>
          <w:szCs w:val="28"/>
        </w:rPr>
      </w:pPr>
    </w:p>
    <w:p w14:paraId="2363FEC5" w14:textId="6410E7FE"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77A0FA93" w:rsidR="00015292" w:rsidRDefault="00015292" w:rsidP="003A3BFA">
      <w:pPr>
        <w:pStyle w:val="Heading1"/>
        <w:ind w:left="0"/>
        <w:jc w:val="left"/>
      </w:pPr>
      <w:r w:rsidRPr="007B70CF">
        <w:lastRenderedPageBreak/>
        <w:t>Graduation Requirements</w:t>
      </w:r>
    </w:p>
    <w:p w14:paraId="08C89245" w14:textId="77777777" w:rsidR="00050B45" w:rsidRPr="007B70CF" w:rsidRDefault="00050B45" w:rsidP="00015292">
      <w:pPr>
        <w:rPr>
          <w:rFonts w:ascii="National Book" w:hAnsi="National Book" w:cs="Arial"/>
          <w:b/>
          <w:bCs/>
          <w:color w:val="002060"/>
        </w:rPr>
      </w:pPr>
    </w:p>
    <w:p w14:paraId="5284BCAB" w14:textId="0FC94DDE"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Requirements to graduate with the BA degree program: To graduate, students must have minimum 120 credit hours, 39 upper-division credit hours of coursework, a minimum 2.</w:t>
      </w:r>
      <w:r w:rsidR="002F271A">
        <w:rPr>
          <w:rFonts w:ascii="National Book" w:hAnsi="National Book" w:cs="Arial"/>
          <w:color w:val="002060"/>
        </w:rPr>
        <w:t>00</w:t>
      </w:r>
      <w:r w:rsidRPr="00050B45">
        <w:rPr>
          <w:rFonts w:ascii="National Book" w:hAnsi="National Book" w:cs="Arial"/>
          <w:color w:val="002060"/>
        </w:rPr>
        <w:t>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4" w:history="1">
        <w:r w:rsidRPr="00050B45">
          <w:rPr>
            <w:rStyle w:val="Hyperlink"/>
            <w:rFonts w:ascii="National Book" w:hAnsi="National Book" w:cs="Arial"/>
          </w:rPr>
          <w:t>www.kent.edu/catalog</w:t>
        </w:r>
      </w:hyperlink>
      <w:r w:rsidRPr="00050B45">
        <w:rPr>
          <w:rFonts w:ascii="National Book" w:hAnsi="National Book" w:cs="Arial"/>
          <w:color w:val="002060"/>
        </w:rPr>
        <w:t>).</w:t>
      </w:r>
    </w:p>
    <w:p w14:paraId="4946DDA3" w14:textId="77777777" w:rsidR="00050B45" w:rsidRPr="00050B45" w:rsidRDefault="00050B45" w:rsidP="00050B45">
      <w:pPr>
        <w:pStyle w:val="NoSpacing"/>
        <w:rPr>
          <w:rFonts w:ascii="National Book" w:hAnsi="National Book" w:cs="Arial"/>
          <w:color w:val="002060"/>
        </w:rPr>
      </w:pPr>
    </w:p>
    <w:p w14:paraId="3EB1972C" w14:textId="77777777"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E014E79" w14:textId="77777777" w:rsidR="00050B45" w:rsidRPr="00050B45" w:rsidRDefault="00050B45" w:rsidP="00050B45">
      <w:pPr>
        <w:pStyle w:val="NoSpacing"/>
        <w:rPr>
          <w:rFonts w:ascii="National Book" w:hAnsi="National Book" w:cs="Arial"/>
          <w:color w:val="002060"/>
        </w:rPr>
      </w:pPr>
    </w:p>
    <w:p w14:paraId="532C497A" w14:textId="77777777"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It is recommended that students intending to pursue the Bachelor of Arts in Communication Studies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46B1FB7B" w14:textId="77777777" w:rsidR="007A0532" w:rsidRPr="00985EF8" w:rsidRDefault="007A0532" w:rsidP="007A0532">
      <w:pPr>
        <w:rPr>
          <w:rFonts w:ascii="National Bold Italic" w:hAnsi="National Bold Italic"/>
          <w:b/>
          <w:color w:val="1F3864" w:themeColor="accent1" w:themeShade="80"/>
          <w:sz w:val="32"/>
          <w:szCs w:val="16"/>
        </w:rPr>
      </w:pPr>
      <w:bookmarkStart w:id="2" w:name="_Hlk124323265"/>
      <w:r w:rsidRPr="00985EF8">
        <w:rPr>
          <w:rFonts w:ascii="National Bold Italic" w:hAnsi="National Bold Italic"/>
          <w:b/>
          <w:color w:val="1F3864" w:themeColor="accent1" w:themeShade="80"/>
          <w:sz w:val="32"/>
          <w:szCs w:val="16"/>
        </w:rPr>
        <w:t>Contact Information</w:t>
      </w:r>
    </w:p>
    <w:p w14:paraId="35096DA2" w14:textId="77777777" w:rsidR="007A0532" w:rsidRDefault="007A0532" w:rsidP="007A0532">
      <w:pPr>
        <w:rPr>
          <w:rFonts w:ascii="National Bold Italic" w:hAnsi="National Bold Italic"/>
          <w:b/>
          <w:color w:val="1F3864" w:themeColor="accent1" w:themeShade="80"/>
          <w:sz w:val="32"/>
          <w:szCs w:val="16"/>
        </w:rPr>
      </w:pPr>
    </w:p>
    <w:p w14:paraId="45BFB26C" w14:textId="77777777" w:rsidR="007A0532" w:rsidRDefault="007A0532" w:rsidP="007A0532">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1B0E1E">
        <w:rPr>
          <w:rFonts w:ascii="National Book" w:hAnsi="National Book"/>
          <w:color w:val="002060"/>
        </w:rPr>
        <w:t>Barbara Andelman</w:t>
      </w:r>
      <w:r>
        <w:rPr>
          <w:rFonts w:ascii="National Book" w:hAnsi="National Book"/>
          <w:color w:val="002060"/>
        </w:rPr>
        <w:t>, Esq.</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Assistant Dean for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216-687-230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25" w:history="1">
        <w:r w:rsidRPr="00D40D15">
          <w:rPr>
            <w:rStyle w:val="Hyperlink"/>
            <w:rFonts w:ascii="National Book" w:hAnsi="National Book"/>
          </w:rPr>
          <w:t>law.admissions@csuohio.edu</w:t>
        </w:r>
      </w:hyperlink>
      <w:r>
        <w:rPr>
          <w:rFonts w:ascii="National Book" w:hAnsi="National Book"/>
          <w:color w:val="002060"/>
        </w:rPr>
        <w:t xml:space="preserve"> </w:t>
      </w:r>
    </w:p>
    <w:p w14:paraId="662CB984" w14:textId="77777777" w:rsidR="007A0532" w:rsidRDefault="007A0532" w:rsidP="007A0532">
      <w:pPr>
        <w:rPr>
          <w:rFonts w:ascii="National Bold Italic" w:hAnsi="National Bold Italic"/>
          <w:b/>
          <w:color w:val="1F3864" w:themeColor="accent1" w:themeShade="80"/>
          <w:sz w:val="32"/>
          <w:szCs w:val="16"/>
        </w:rPr>
      </w:pPr>
    </w:p>
    <w:p w14:paraId="42C4F9FF" w14:textId="5CD5E673" w:rsidR="00125263" w:rsidRPr="00985EF8" w:rsidRDefault="007A0532" w:rsidP="007A0532">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6" w:history="1">
        <w:r w:rsidRPr="006E1A37">
          <w:rPr>
            <w:rStyle w:val="Hyperlink"/>
            <w:rFonts w:ascii="National Book" w:hAnsi="National Book"/>
          </w:rPr>
          <w:t>pathways@kent.edu</w:t>
        </w:r>
      </w:hyperlink>
      <w:bookmarkEnd w:id="2"/>
    </w:p>
    <w:p w14:paraId="11A4C095" w14:textId="585C1C75" w:rsidR="00015292" w:rsidRPr="00985EF8" w:rsidRDefault="00015292" w:rsidP="00015292">
      <w:pPr>
        <w:rPr>
          <w:rFonts w:ascii="National Regular Italic" w:hAnsi="National Regular Italic"/>
          <w:b/>
          <w:color w:val="1F3864" w:themeColor="accent1" w:themeShade="80"/>
          <w:sz w:val="32"/>
          <w:szCs w:val="32"/>
        </w:rPr>
      </w:pPr>
    </w:p>
    <w:p w14:paraId="73C951D5" w14:textId="6507FB27" w:rsidR="00FA6754"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739C1B1F">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64DDBB3"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7A0532">
        <w:rPr>
          <w:rFonts w:ascii="National Bold Italic" w:hAnsi="National Bold Italic"/>
          <w:b/>
          <w:color w:val="1F3864" w:themeColor="accent1" w:themeShade="80"/>
          <w:sz w:val="32"/>
          <w:szCs w:val="16"/>
        </w:rPr>
        <w:t xml:space="preserve">Last updated </w:t>
      </w:r>
      <w:r w:rsidR="00D73BB0">
        <w:rPr>
          <w:rFonts w:ascii="National Bold Italic" w:hAnsi="National Bold Italic"/>
          <w:b/>
          <w:color w:val="1F3864" w:themeColor="accent1" w:themeShade="80"/>
          <w:sz w:val="32"/>
          <w:szCs w:val="16"/>
        </w:rPr>
        <w:t>May</w:t>
      </w:r>
      <w:r w:rsidR="007A0532">
        <w:rPr>
          <w:rFonts w:ascii="National Bold Italic" w:hAnsi="National Bold Italic"/>
          <w:b/>
          <w:color w:val="1F3864" w:themeColor="accent1" w:themeShade="80"/>
          <w:sz w:val="32"/>
          <w:szCs w:val="16"/>
        </w:rPr>
        <w:t xml:space="preserve"> 2023</w: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133BB" w14:textId="77777777" w:rsidR="00E4566B" w:rsidRDefault="00E4566B" w:rsidP="004D1F78">
      <w:r>
        <w:separator/>
      </w:r>
    </w:p>
  </w:endnote>
  <w:endnote w:type="continuationSeparator" w:id="0">
    <w:p w14:paraId="25843793" w14:textId="77777777" w:rsidR="00E4566B" w:rsidRDefault="00E4566B"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Calibri"/>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A3AE9" w14:textId="77777777" w:rsidR="00E4566B" w:rsidRDefault="00E4566B" w:rsidP="004D1F78">
      <w:r>
        <w:separator/>
      </w:r>
    </w:p>
  </w:footnote>
  <w:footnote w:type="continuationSeparator" w:id="0">
    <w:p w14:paraId="794C08AB" w14:textId="77777777" w:rsidR="00E4566B" w:rsidRDefault="00E4566B"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ocumentProtection w:edit="readOnly" w:enforcement="1" w:cryptProviderType="rsaAES" w:cryptAlgorithmClass="hash" w:cryptAlgorithmType="typeAny" w:cryptAlgorithmSid="14" w:cryptSpinCount="100000" w:hash="67IXqCoSmVcJZi2WoeEi3duRK7DHDZlHeK6RwlzYgZ6RLWg2VOpx8CX36C53obRViTfSdOdikZ7w1RQhutb2vw==" w:salt="gWFWrDLTAQxMJ3phklGGF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kFAHAETsUtAAAA"/>
  </w:docVars>
  <w:rsids>
    <w:rsidRoot w:val="004D1F78"/>
    <w:rsid w:val="00015292"/>
    <w:rsid w:val="00050B45"/>
    <w:rsid w:val="0005679C"/>
    <w:rsid w:val="00092A55"/>
    <w:rsid w:val="000A50B0"/>
    <w:rsid w:val="000B4085"/>
    <w:rsid w:val="000F7074"/>
    <w:rsid w:val="00125263"/>
    <w:rsid w:val="001427C3"/>
    <w:rsid w:val="001A0C14"/>
    <w:rsid w:val="001C3BE3"/>
    <w:rsid w:val="001D506F"/>
    <w:rsid w:val="00262F6F"/>
    <w:rsid w:val="00273D9C"/>
    <w:rsid w:val="002F271A"/>
    <w:rsid w:val="00340D76"/>
    <w:rsid w:val="0035519E"/>
    <w:rsid w:val="003823FA"/>
    <w:rsid w:val="003A3BFA"/>
    <w:rsid w:val="00462C49"/>
    <w:rsid w:val="004B3BCA"/>
    <w:rsid w:val="004D1F78"/>
    <w:rsid w:val="004D246B"/>
    <w:rsid w:val="004F074C"/>
    <w:rsid w:val="00515FB7"/>
    <w:rsid w:val="005308C0"/>
    <w:rsid w:val="00581EDA"/>
    <w:rsid w:val="00591C3F"/>
    <w:rsid w:val="005932D7"/>
    <w:rsid w:val="005D4848"/>
    <w:rsid w:val="00690AAE"/>
    <w:rsid w:val="007163D9"/>
    <w:rsid w:val="0074660D"/>
    <w:rsid w:val="007A0532"/>
    <w:rsid w:val="007D62C6"/>
    <w:rsid w:val="00817955"/>
    <w:rsid w:val="008469D2"/>
    <w:rsid w:val="00882233"/>
    <w:rsid w:val="008904EE"/>
    <w:rsid w:val="008D1F15"/>
    <w:rsid w:val="008D54DD"/>
    <w:rsid w:val="00911596"/>
    <w:rsid w:val="00935938"/>
    <w:rsid w:val="009752F1"/>
    <w:rsid w:val="009A2EB0"/>
    <w:rsid w:val="009B6AC8"/>
    <w:rsid w:val="00A25894"/>
    <w:rsid w:val="00A32E1F"/>
    <w:rsid w:val="00A50CA3"/>
    <w:rsid w:val="00A640CE"/>
    <w:rsid w:val="00A80FE2"/>
    <w:rsid w:val="00B17808"/>
    <w:rsid w:val="00B239AB"/>
    <w:rsid w:val="00B72376"/>
    <w:rsid w:val="00BA0E8C"/>
    <w:rsid w:val="00C127AA"/>
    <w:rsid w:val="00C60A4A"/>
    <w:rsid w:val="00C87A0F"/>
    <w:rsid w:val="00C95220"/>
    <w:rsid w:val="00CB476A"/>
    <w:rsid w:val="00D17078"/>
    <w:rsid w:val="00D21FD8"/>
    <w:rsid w:val="00D6504D"/>
    <w:rsid w:val="00D73BB0"/>
    <w:rsid w:val="00D93F38"/>
    <w:rsid w:val="00DB4CE8"/>
    <w:rsid w:val="00DC13C1"/>
    <w:rsid w:val="00DE459D"/>
    <w:rsid w:val="00DE70E2"/>
    <w:rsid w:val="00E4566B"/>
    <w:rsid w:val="00E71FF8"/>
    <w:rsid w:val="00E73E3C"/>
    <w:rsid w:val="00E778C6"/>
    <w:rsid w:val="00EB47DD"/>
    <w:rsid w:val="00F171AC"/>
    <w:rsid w:val="00F46722"/>
    <w:rsid w:val="00FD14D4"/>
    <w:rsid w:val="00FD3506"/>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F46722"/>
    <w:pPr>
      <w:ind w:left="-720" w:right="-630"/>
      <w:jc w:val="center"/>
      <w:outlineLvl w:val="0"/>
    </w:pPr>
    <w:rPr>
      <w:rFonts w:ascii="National-Black"/>
      <w:b/>
      <w:color w:val="002060"/>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F46722"/>
    <w:rPr>
      <w:rFonts w:ascii="National-Black" w:eastAsiaTheme="minorEastAsia"/>
      <w:b/>
      <w:color w:val="002060"/>
      <w:spacing w:val="4"/>
      <w:sz w:val="34"/>
      <w:szCs w:val="8"/>
    </w:rPr>
  </w:style>
  <w:style w:type="character" w:styleId="FollowedHyperlink">
    <w:name w:val="FollowedHyperlink"/>
    <w:basedOn w:val="DefaultParagraphFont"/>
    <w:uiPriority w:val="99"/>
    <w:semiHidden/>
    <w:unhideWhenUsed/>
    <w:rsid w:val="003A3B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law.csuohio.edu%2Fsites%2Fdefault%2Ffiles%2Fshared%2F33_kent_state_university_-_student_interest_form.pdf&amp;data=05%7C01%7Camaher5%40kent.edu%7Cf32bc8677e84474d7b8b08dadd20e842%7Ce5a06f4a1ec44d018f73e7dd15f26134%7C1%7C0%7C638065430947419606%7CUnknown%7CTWFpbGZsb3d8eyJWIjoiMC4wLjAwMDAiLCJQIjoiV2luMzIiLCJBTiI6Ik1haWwiLCJXVCI6Mn0%3D%7C3000%7C%7C%7C&amp;sdata=pdVBRZ1dhTiCjsQQPRC%2Fwj82yP0httHZASM%2B4bK%2BqLw%3D&amp;reserved=0" TargetMode="External"/><Relationship Id="rId18" Type="http://schemas.openxmlformats.org/officeDocument/2006/relationships/hyperlink" Target="https://www.kent.edu/registrar/requests-and-forms" TargetMode="External"/><Relationship Id="rId26" Type="http://schemas.openxmlformats.org/officeDocument/2006/relationships/hyperlink" Target="mailto:pathways@kent.edu" TargetMode="Externa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www.law.csuohio.edu%2Fsites%2Fdefault%2Ffiles%2Fshared%2F33_kent_state_university_-_faqs.pdf&amp;data=05%7C01%7Camaher5%40kent.edu%7Cf32bc8677e84474d7b8b08dadd20e842%7Ce5a06f4a1ec44d018f73e7dd15f26134%7C1%7C0%7C638065430947419606%7CUnknown%7CTWFpbGZsb3d8eyJWIjoiMC4wLjAwMDAiLCJQIjoiV2luMzIiLCJBTiI6Ik1haWwiLCJXVCI6Mn0%3D%7C3000%7C%7C%7C&amp;sdata=QYFt%2BUnpg7HTJf7YhLBR0Gu1qJ3enf%2FHrOg6P9eWNZY%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law.admissions@csuohio.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aw.csuohio.edu%2Fapplytoday%2Ffinancingyoureducation&amp;data=05%7C01%7Camaher5%40kent.edu%7Cf32bc8677e84474d7b8b08dadd20e842%7Ce5a06f4a1ec44d018f73e7dd15f26134%7C1%7C0%7C638065430947419606%7CUnknown%7CTWFpbGZsb3d8eyJWIjoiMC4wLjAwMDAiLCJQIjoiV2luMzIiLCJBTiI6Ik1haWwiLCJXVCI6Mn0%3D%7C3000%7C%7C%7C&amp;sdata=wlYaKK6gemlx3hi621JPlC7NwRQU4fDBBb6eRZuupyg%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http://www.kent.edu/catalog"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law.csuohio.edu%2Fapplytoday%2Fhowtoapply&amp;data=05%7C01%7Camaher5%40kent.edu%7Cf32bc8677e84474d7b8b08dadd20e842%7Ce5a06f4a1ec44d018f73e7dd15f26134%7C1%7C0%7C638065430947419606%7CUnknown%7CTWFpbGZsb3d8eyJWIjoiMC4wLjAwMDAiLCJQIjoiV2luMzIiLCJBTiI6Ik1haWwiLCJXVCI6Mn0%3D%7C3000%7C%7C%7C&amp;sdata=K3QzG9xtvPbav9YE8bevOnbQ%2FmNjnjGYkYDc%2Bjbab10%3D&amp;reserved=0" TargetMode="External"/><Relationship Id="rId23" Type="http://schemas.openxmlformats.org/officeDocument/2006/relationships/hyperlink" Target="mailto:pathways@kent.edu"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law.csuohio.edu%2Fsites%2Fdefault%2Ffiles%2Fshared%2F33_kent_state_university_-_authorization_to_participate.pdf&amp;data=05%7C01%7Camaher5%40kent.edu%7Cf32bc8677e84474d7b8b08dadd20e842%7Ce5a06f4a1ec44d018f73e7dd15f26134%7C1%7C0%7C638065430947419606%7CUnknown%7CTWFpbGZsb3d8eyJWIjoiMC4wLjAwMDAiLCJQIjoiV2luMzIiLCJBTiI6Ik1haWwiLCJXVCI6Mn0%3D%7C3000%7C%7C%7C&amp;sdata=lyb%2F5zzfkuw%2F4IaQK3WWqzdYlruIXjwXWQQ6jto89Yw%3D&amp;reserved=0" TargetMode="External"/><Relationship Id="rId22" Type="http://schemas.openxmlformats.org/officeDocument/2006/relationships/hyperlink" Target="https://ksuprod.sharepoint.com/:b:/r/sites/advising/Shared%20Documents/Articulation%20Agreements-%20Forms%20for%20Advising/3+3%20Agreements/Cleveland%20State%20(Formerly%20Cleveland-Marshall)/CSU%20LAW%20KSU%20Appendix%202%20Transfer%20Credit%20Form_SharePoint.pdf?csf=1&amp;web=1&amp;e=abo6Y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28C50B-764A-4807-BFD5-8F029CD05E93}"/>
</file>

<file path=customXml/itemProps2.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BC3E4EE5-E42D-402B-AC27-EF82BD8695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1606</Words>
  <Characters>9160</Characters>
  <Application>Microsoft Office Word</Application>
  <DocSecurity>8</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19</cp:revision>
  <dcterms:created xsi:type="dcterms:W3CDTF">2023-05-30T13:04:00Z</dcterms:created>
  <dcterms:modified xsi:type="dcterms:W3CDTF">2023-07-1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